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EFF0A9" w14:textId="77777777" w:rsidR="00AF693D" w:rsidRPr="00BE6786" w:rsidRDefault="00AF693D" w:rsidP="00A7400E">
      <w:pPr>
        <w:rPr>
          <w:b/>
        </w:rPr>
      </w:pPr>
    </w:p>
    <w:p w14:paraId="79F0768E" w14:textId="57EB6830" w:rsidR="00FD0641" w:rsidRDefault="00F22857" w:rsidP="00B46184">
      <w:pPr>
        <w:jc w:val="center"/>
        <w:rPr>
          <w:b/>
          <w:sz w:val="28"/>
        </w:rPr>
      </w:pPr>
      <w:r>
        <w:rPr>
          <w:b/>
          <w:sz w:val="28"/>
        </w:rPr>
        <w:t>PERSON SPECIFICATION</w:t>
      </w:r>
    </w:p>
    <w:p w14:paraId="19012CD6" w14:textId="77777777" w:rsidR="00F22857" w:rsidRPr="00F22857" w:rsidRDefault="00F22857" w:rsidP="00F22857">
      <w:pPr>
        <w:rPr>
          <w:b/>
          <w:sz w:val="28"/>
        </w:rPr>
      </w:pPr>
    </w:p>
    <w:p w14:paraId="5D21BBF9" w14:textId="43AE8932" w:rsidR="00F22857" w:rsidRPr="00F22857" w:rsidRDefault="00F22857" w:rsidP="00F22857">
      <w:pPr>
        <w:rPr>
          <w:b/>
          <w:sz w:val="28"/>
        </w:rPr>
      </w:pPr>
      <w:r w:rsidRPr="00F22857">
        <w:rPr>
          <w:b/>
          <w:sz w:val="28"/>
        </w:rPr>
        <w:t xml:space="preserve">Job Title: </w:t>
      </w:r>
      <w:r w:rsidR="002E6E24">
        <w:rPr>
          <w:sz w:val="24"/>
          <w:szCs w:val="24"/>
        </w:rPr>
        <w:t>Youth Worker</w:t>
      </w:r>
    </w:p>
    <w:p w14:paraId="72351C11" w14:textId="77777777" w:rsidR="00F22857" w:rsidRPr="00F22857" w:rsidRDefault="00F22857" w:rsidP="00F22857">
      <w:pPr>
        <w:rPr>
          <w:b/>
        </w:rPr>
      </w:pPr>
    </w:p>
    <w:p w14:paraId="7A82A57E" w14:textId="1345E797" w:rsidR="00F22857" w:rsidRPr="00F22857" w:rsidRDefault="002E6E24" w:rsidP="00F22857">
      <w:pPr>
        <w:rPr>
          <w:sz w:val="24"/>
          <w:szCs w:val="24"/>
        </w:rPr>
      </w:pPr>
      <w:r w:rsidRPr="002E6E24">
        <w:rPr>
          <w:b/>
          <w:sz w:val="28"/>
        </w:rPr>
        <w:t>Church</w:t>
      </w:r>
      <w:r w:rsidR="00F22857" w:rsidRPr="00F22857">
        <w:rPr>
          <w:b/>
          <w:sz w:val="28"/>
        </w:rPr>
        <w:t>:</w:t>
      </w:r>
      <w:r w:rsidR="00F22857" w:rsidRPr="00F22857">
        <w:rPr>
          <w:sz w:val="24"/>
          <w:szCs w:val="24"/>
        </w:rPr>
        <w:t xml:space="preserve"> </w:t>
      </w:r>
      <w:r>
        <w:rPr>
          <w:sz w:val="24"/>
          <w:szCs w:val="24"/>
        </w:rPr>
        <w:t>Waltham Chase Methodist</w:t>
      </w:r>
    </w:p>
    <w:p w14:paraId="0113D394" w14:textId="77777777" w:rsidR="00F22857" w:rsidRPr="00F22857" w:rsidRDefault="00F22857" w:rsidP="00F22857">
      <w:pPr>
        <w:rPr>
          <w:sz w:val="24"/>
          <w:szCs w:val="24"/>
        </w:rPr>
      </w:pPr>
    </w:p>
    <w:tbl>
      <w:tblPr>
        <w:tblW w:w="9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495"/>
        <w:gridCol w:w="1276"/>
        <w:gridCol w:w="1275"/>
        <w:gridCol w:w="1418"/>
      </w:tblGrid>
      <w:tr w:rsidR="00F22857" w:rsidRPr="00F22857" w14:paraId="6BC08061" w14:textId="77777777" w:rsidTr="00E64B3D">
        <w:trPr>
          <w:cantSplit/>
        </w:trPr>
        <w:tc>
          <w:tcPr>
            <w:tcW w:w="5495" w:type="dxa"/>
            <w:shd w:val="clear" w:color="auto" w:fill="000000"/>
          </w:tcPr>
          <w:p w14:paraId="70A89188" w14:textId="77777777" w:rsidR="00F22857" w:rsidRPr="00F22857" w:rsidRDefault="00F22857" w:rsidP="00F22857">
            <w:pPr>
              <w:rPr>
                <w:b/>
                <w:sz w:val="24"/>
              </w:rPr>
            </w:pPr>
          </w:p>
        </w:tc>
        <w:tc>
          <w:tcPr>
            <w:tcW w:w="1276" w:type="dxa"/>
            <w:shd w:val="clear" w:color="auto" w:fill="000000"/>
          </w:tcPr>
          <w:p w14:paraId="0DE3F42A" w14:textId="77777777" w:rsidR="00F22857" w:rsidRPr="00F22857" w:rsidRDefault="00F22857" w:rsidP="00F22857">
            <w:pPr>
              <w:jc w:val="center"/>
              <w:rPr>
                <w:b/>
                <w:sz w:val="24"/>
              </w:rPr>
            </w:pPr>
            <w:r w:rsidRPr="00F22857">
              <w:rPr>
                <w:b/>
                <w:sz w:val="24"/>
              </w:rPr>
              <w:t>Essential</w:t>
            </w:r>
          </w:p>
        </w:tc>
        <w:tc>
          <w:tcPr>
            <w:tcW w:w="1275" w:type="dxa"/>
            <w:shd w:val="clear" w:color="auto" w:fill="000000"/>
          </w:tcPr>
          <w:p w14:paraId="7D1AA188" w14:textId="77777777" w:rsidR="00F22857" w:rsidRPr="00F22857" w:rsidRDefault="00F22857" w:rsidP="00F22857">
            <w:pPr>
              <w:jc w:val="center"/>
              <w:rPr>
                <w:b/>
                <w:sz w:val="24"/>
              </w:rPr>
            </w:pPr>
            <w:r w:rsidRPr="00F22857">
              <w:rPr>
                <w:b/>
                <w:sz w:val="24"/>
              </w:rPr>
              <w:t>Desirable</w:t>
            </w:r>
          </w:p>
        </w:tc>
        <w:tc>
          <w:tcPr>
            <w:tcW w:w="1418" w:type="dxa"/>
            <w:shd w:val="clear" w:color="auto" w:fill="000000"/>
          </w:tcPr>
          <w:p w14:paraId="01B3DA0B" w14:textId="77777777" w:rsidR="00F22857" w:rsidRPr="00F22857" w:rsidRDefault="00F22857" w:rsidP="00F22857">
            <w:pPr>
              <w:jc w:val="center"/>
              <w:rPr>
                <w:b/>
                <w:sz w:val="24"/>
              </w:rPr>
            </w:pPr>
            <w:r w:rsidRPr="00F22857">
              <w:rPr>
                <w:b/>
                <w:sz w:val="24"/>
              </w:rPr>
              <w:t>Method of Assessment</w:t>
            </w:r>
          </w:p>
        </w:tc>
      </w:tr>
      <w:tr w:rsidR="00F22857" w:rsidRPr="00F22857" w14:paraId="428C4323" w14:textId="77777777" w:rsidTr="00E64B3D">
        <w:trPr>
          <w:cantSplit/>
        </w:trPr>
        <w:tc>
          <w:tcPr>
            <w:tcW w:w="9464" w:type="dxa"/>
            <w:gridSpan w:val="4"/>
            <w:shd w:val="clear" w:color="auto" w:fill="D9D9D9"/>
          </w:tcPr>
          <w:p w14:paraId="530A05C5" w14:textId="77777777" w:rsidR="00F22857" w:rsidRPr="00F22857" w:rsidRDefault="00F22857" w:rsidP="00F22857">
            <w:pPr>
              <w:rPr>
                <w:b/>
                <w:sz w:val="28"/>
              </w:rPr>
            </w:pPr>
            <w:r w:rsidRPr="00F22857">
              <w:rPr>
                <w:b/>
                <w:sz w:val="28"/>
              </w:rPr>
              <w:t>Education &amp; Training</w:t>
            </w:r>
          </w:p>
        </w:tc>
      </w:tr>
      <w:tr w:rsidR="00F22857" w:rsidRPr="00F22857" w14:paraId="6F443BA3" w14:textId="77777777" w:rsidTr="00E64B3D">
        <w:trPr>
          <w:cantSplit/>
          <w:trHeight w:val="510"/>
        </w:trPr>
        <w:tc>
          <w:tcPr>
            <w:tcW w:w="5495" w:type="dxa"/>
            <w:vAlign w:val="center"/>
          </w:tcPr>
          <w:p w14:paraId="19F87720" w14:textId="5C28D100" w:rsidR="00F22857" w:rsidRPr="00F22857" w:rsidRDefault="008F186E" w:rsidP="00F22857">
            <w:pPr>
              <w:autoSpaceDE w:val="0"/>
              <w:autoSpaceDN w:val="0"/>
              <w:adjustRightInd w:val="0"/>
              <w:rPr>
                <w:sz w:val="24"/>
              </w:rPr>
            </w:pPr>
            <w:r w:rsidRPr="00D47B31">
              <w:rPr>
                <w:rFonts w:cs="Arial"/>
                <w:lang w:val="en"/>
              </w:rPr>
              <w:t xml:space="preserve">Nationally </w:t>
            </w:r>
            <w:proofErr w:type="spellStart"/>
            <w:r w:rsidRPr="00D47B31">
              <w:rPr>
                <w:rFonts w:cs="Arial"/>
                <w:lang w:val="en"/>
              </w:rPr>
              <w:t>recognis</w:t>
            </w:r>
            <w:r>
              <w:rPr>
                <w:rFonts w:cs="Arial"/>
                <w:lang w:val="en"/>
              </w:rPr>
              <w:t>ed</w:t>
            </w:r>
            <w:proofErr w:type="spellEnd"/>
            <w:r>
              <w:rPr>
                <w:rFonts w:cs="Arial"/>
                <w:lang w:val="en"/>
              </w:rPr>
              <w:t xml:space="preserve"> qualification in </w:t>
            </w:r>
            <w:r w:rsidRPr="00D47B31">
              <w:rPr>
                <w:rFonts w:cs="Arial"/>
                <w:lang w:val="en"/>
              </w:rPr>
              <w:t>Youth or Community work</w:t>
            </w:r>
            <w:r>
              <w:rPr>
                <w:rFonts w:cs="Arial"/>
                <w:lang w:val="en"/>
              </w:rPr>
              <w:t xml:space="preserve"> or equivalent experience evidenced for the role.</w:t>
            </w:r>
          </w:p>
        </w:tc>
        <w:tc>
          <w:tcPr>
            <w:tcW w:w="1276" w:type="dxa"/>
            <w:vAlign w:val="center"/>
          </w:tcPr>
          <w:p w14:paraId="6BFEBF32" w14:textId="24E6E663" w:rsidR="00F22857" w:rsidRPr="00F22857" w:rsidRDefault="008F186E" w:rsidP="008F186E">
            <w:pPr>
              <w:jc w:val="center"/>
              <w:rPr>
                <w:sz w:val="24"/>
              </w:rPr>
            </w:pPr>
            <w:r>
              <w:rPr>
                <w:sz w:val="24"/>
              </w:rPr>
              <w:t>X</w:t>
            </w:r>
          </w:p>
        </w:tc>
        <w:tc>
          <w:tcPr>
            <w:tcW w:w="1275" w:type="dxa"/>
            <w:vAlign w:val="center"/>
          </w:tcPr>
          <w:p w14:paraId="26F9C053" w14:textId="77777777" w:rsidR="00F22857" w:rsidRPr="00F22857" w:rsidRDefault="00F22857" w:rsidP="008F186E">
            <w:pPr>
              <w:jc w:val="center"/>
              <w:rPr>
                <w:sz w:val="24"/>
              </w:rPr>
            </w:pPr>
          </w:p>
        </w:tc>
        <w:tc>
          <w:tcPr>
            <w:tcW w:w="1418" w:type="dxa"/>
            <w:vAlign w:val="center"/>
          </w:tcPr>
          <w:p w14:paraId="5653FE00" w14:textId="26041773" w:rsidR="00F22857" w:rsidRPr="00F22857" w:rsidRDefault="008F186E" w:rsidP="008F186E">
            <w:pPr>
              <w:rPr>
                <w:sz w:val="24"/>
              </w:rPr>
            </w:pPr>
            <w:r>
              <w:rPr>
                <w:sz w:val="24"/>
              </w:rPr>
              <w:t>Q</w:t>
            </w:r>
          </w:p>
        </w:tc>
      </w:tr>
      <w:tr w:rsidR="008F186E" w:rsidRPr="00F22857" w14:paraId="1170998B" w14:textId="77777777" w:rsidTr="006E59B8">
        <w:trPr>
          <w:cantSplit/>
          <w:trHeight w:val="510"/>
        </w:trPr>
        <w:tc>
          <w:tcPr>
            <w:tcW w:w="5495" w:type="dxa"/>
          </w:tcPr>
          <w:p w14:paraId="27B0BCCD" w14:textId="35A0DAB8" w:rsidR="008F186E" w:rsidRPr="00F22857" w:rsidRDefault="008F186E" w:rsidP="008F186E">
            <w:pPr>
              <w:autoSpaceDE w:val="0"/>
              <w:autoSpaceDN w:val="0"/>
              <w:adjustRightInd w:val="0"/>
              <w:rPr>
                <w:sz w:val="24"/>
              </w:rPr>
            </w:pPr>
            <w:r w:rsidRPr="00D47B31">
              <w:rPr>
                <w:rFonts w:cs="Arial"/>
              </w:rPr>
              <w:t>Professional qualification at degree level or membership of a professional body. </w:t>
            </w:r>
          </w:p>
        </w:tc>
        <w:tc>
          <w:tcPr>
            <w:tcW w:w="1276" w:type="dxa"/>
            <w:vAlign w:val="center"/>
          </w:tcPr>
          <w:p w14:paraId="4247BD32" w14:textId="77777777" w:rsidR="008F186E" w:rsidRPr="00F22857" w:rsidRDefault="008F186E" w:rsidP="008F186E">
            <w:pPr>
              <w:jc w:val="center"/>
              <w:rPr>
                <w:sz w:val="24"/>
              </w:rPr>
            </w:pPr>
          </w:p>
        </w:tc>
        <w:tc>
          <w:tcPr>
            <w:tcW w:w="1275" w:type="dxa"/>
          </w:tcPr>
          <w:p w14:paraId="5531EDE5" w14:textId="76F3831B" w:rsidR="008F186E" w:rsidRPr="00F22857" w:rsidRDefault="008F186E" w:rsidP="008F186E">
            <w:pPr>
              <w:jc w:val="center"/>
              <w:rPr>
                <w:sz w:val="24"/>
              </w:rPr>
            </w:pPr>
            <w:r>
              <w:rPr>
                <w:sz w:val="24"/>
              </w:rPr>
              <w:t>X</w:t>
            </w:r>
          </w:p>
        </w:tc>
        <w:tc>
          <w:tcPr>
            <w:tcW w:w="1418" w:type="dxa"/>
            <w:vAlign w:val="center"/>
          </w:tcPr>
          <w:p w14:paraId="77805603" w14:textId="0604666E" w:rsidR="008F186E" w:rsidRPr="00F22857" w:rsidRDefault="008F186E" w:rsidP="008F186E">
            <w:pPr>
              <w:rPr>
                <w:sz w:val="24"/>
              </w:rPr>
            </w:pPr>
            <w:r>
              <w:rPr>
                <w:sz w:val="24"/>
              </w:rPr>
              <w:t>Q</w:t>
            </w:r>
          </w:p>
        </w:tc>
      </w:tr>
      <w:tr w:rsidR="008F186E" w:rsidRPr="00F22857" w14:paraId="3780E0B5" w14:textId="77777777" w:rsidTr="00E64B3D">
        <w:trPr>
          <w:cantSplit/>
          <w:trHeight w:val="510"/>
        </w:trPr>
        <w:tc>
          <w:tcPr>
            <w:tcW w:w="5495" w:type="dxa"/>
            <w:vAlign w:val="center"/>
          </w:tcPr>
          <w:p w14:paraId="27BF2511" w14:textId="3D778238" w:rsidR="008F186E" w:rsidRPr="00F22857" w:rsidRDefault="008F186E" w:rsidP="008F186E">
            <w:pPr>
              <w:autoSpaceDE w:val="0"/>
              <w:autoSpaceDN w:val="0"/>
              <w:adjustRightInd w:val="0"/>
              <w:rPr>
                <w:sz w:val="24"/>
              </w:rPr>
            </w:pPr>
            <w:r w:rsidRPr="00D47B31">
              <w:rPr>
                <w:rFonts w:cs="Arial"/>
              </w:rPr>
              <w:t>A recognised Biblical, theological or practical mission qualification</w:t>
            </w:r>
          </w:p>
        </w:tc>
        <w:tc>
          <w:tcPr>
            <w:tcW w:w="1276" w:type="dxa"/>
            <w:vAlign w:val="center"/>
          </w:tcPr>
          <w:p w14:paraId="6AFDC029" w14:textId="77777777" w:rsidR="008F186E" w:rsidRPr="00F22857" w:rsidRDefault="008F186E" w:rsidP="008F186E">
            <w:pPr>
              <w:jc w:val="center"/>
              <w:rPr>
                <w:sz w:val="24"/>
              </w:rPr>
            </w:pPr>
          </w:p>
        </w:tc>
        <w:tc>
          <w:tcPr>
            <w:tcW w:w="1275" w:type="dxa"/>
            <w:vAlign w:val="center"/>
          </w:tcPr>
          <w:p w14:paraId="23C1CD92" w14:textId="2CCB606F" w:rsidR="008F186E" w:rsidRPr="00F22857" w:rsidRDefault="008F186E" w:rsidP="008F186E">
            <w:pPr>
              <w:jc w:val="center"/>
              <w:rPr>
                <w:sz w:val="24"/>
              </w:rPr>
            </w:pPr>
            <w:r>
              <w:rPr>
                <w:sz w:val="24"/>
              </w:rPr>
              <w:t>X</w:t>
            </w:r>
          </w:p>
        </w:tc>
        <w:tc>
          <w:tcPr>
            <w:tcW w:w="1418" w:type="dxa"/>
            <w:vAlign w:val="center"/>
          </w:tcPr>
          <w:p w14:paraId="5CF82A70" w14:textId="71DA40A8" w:rsidR="008F186E" w:rsidRPr="00F22857" w:rsidRDefault="008F186E" w:rsidP="008F186E">
            <w:pPr>
              <w:rPr>
                <w:sz w:val="24"/>
              </w:rPr>
            </w:pPr>
            <w:r>
              <w:rPr>
                <w:sz w:val="24"/>
              </w:rPr>
              <w:t>Q</w:t>
            </w:r>
          </w:p>
        </w:tc>
      </w:tr>
      <w:tr w:rsidR="008F186E" w:rsidRPr="00F22857" w14:paraId="3E718D72" w14:textId="77777777" w:rsidTr="00E64B3D">
        <w:trPr>
          <w:cantSplit/>
          <w:trHeight w:val="346"/>
        </w:trPr>
        <w:tc>
          <w:tcPr>
            <w:tcW w:w="9464" w:type="dxa"/>
            <w:gridSpan w:val="4"/>
            <w:shd w:val="clear" w:color="auto" w:fill="D9D9D9"/>
          </w:tcPr>
          <w:p w14:paraId="6639474F" w14:textId="77777777" w:rsidR="008F186E" w:rsidRPr="00F22857" w:rsidRDefault="008F186E" w:rsidP="008F186E">
            <w:pPr>
              <w:jc w:val="center"/>
              <w:rPr>
                <w:b/>
                <w:sz w:val="28"/>
              </w:rPr>
            </w:pPr>
            <w:r w:rsidRPr="00F22857">
              <w:rPr>
                <w:b/>
                <w:sz w:val="28"/>
              </w:rPr>
              <w:t>Proven Ability</w:t>
            </w:r>
          </w:p>
        </w:tc>
      </w:tr>
      <w:tr w:rsidR="008F186E" w:rsidRPr="00F22857" w14:paraId="1C6C0246" w14:textId="77777777" w:rsidTr="00E64B3D">
        <w:trPr>
          <w:cantSplit/>
          <w:trHeight w:val="510"/>
        </w:trPr>
        <w:tc>
          <w:tcPr>
            <w:tcW w:w="5495" w:type="dxa"/>
            <w:vAlign w:val="center"/>
          </w:tcPr>
          <w:p w14:paraId="5948FC3D" w14:textId="77777777" w:rsidR="008F186E" w:rsidRDefault="008F186E" w:rsidP="008F186E">
            <w:pPr>
              <w:autoSpaceDE w:val="0"/>
              <w:autoSpaceDN w:val="0"/>
              <w:adjustRightInd w:val="0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 xml:space="preserve">Proven ability in </w:t>
            </w:r>
            <w:r w:rsidRPr="00D47B31">
              <w:rPr>
                <w:rFonts w:cs="Arial"/>
                <w:color w:val="000000"/>
              </w:rPr>
              <w:t xml:space="preserve">youth or community work in a paid or voluntary capacity </w:t>
            </w:r>
          </w:p>
          <w:p w14:paraId="254C2FE6" w14:textId="77777777" w:rsidR="008F186E" w:rsidRPr="00F22857" w:rsidRDefault="008F186E" w:rsidP="008F186E">
            <w:pPr>
              <w:rPr>
                <w:b/>
                <w:sz w:val="24"/>
              </w:rPr>
            </w:pPr>
          </w:p>
        </w:tc>
        <w:tc>
          <w:tcPr>
            <w:tcW w:w="1276" w:type="dxa"/>
            <w:vAlign w:val="center"/>
          </w:tcPr>
          <w:p w14:paraId="76D64A17" w14:textId="6001A618" w:rsidR="008F186E" w:rsidRPr="00F22857" w:rsidRDefault="008F186E" w:rsidP="008F186E">
            <w:pPr>
              <w:autoSpaceDE w:val="0"/>
              <w:autoSpaceDN w:val="0"/>
              <w:adjustRightInd w:val="0"/>
              <w:jc w:val="center"/>
              <w:rPr>
                <w:sz w:val="24"/>
              </w:rPr>
            </w:pPr>
            <w:r>
              <w:rPr>
                <w:sz w:val="24"/>
              </w:rPr>
              <w:t>X</w:t>
            </w:r>
          </w:p>
        </w:tc>
        <w:tc>
          <w:tcPr>
            <w:tcW w:w="1275" w:type="dxa"/>
            <w:vAlign w:val="center"/>
          </w:tcPr>
          <w:p w14:paraId="15E555C2" w14:textId="77777777" w:rsidR="008F186E" w:rsidRPr="00F22857" w:rsidRDefault="008F186E" w:rsidP="008F186E">
            <w:pPr>
              <w:rPr>
                <w:sz w:val="24"/>
              </w:rPr>
            </w:pPr>
          </w:p>
        </w:tc>
        <w:tc>
          <w:tcPr>
            <w:tcW w:w="1418" w:type="dxa"/>
            <w:vAlign w:val="center"/>
          </w:tcPr>
          <w:p w14:paraId="1A17C1A1" w14:textId="6C5E38A1" w:rsidR="008F186E" w:rsidRPr="00F22857" w:rsidRDefault="008F186E" w:rsidP="008F186E">
            <w:pPr>
              <w:rPr>
                <w:sz w:val="24"/>
              </w:rPr>
            </w:pPr>
            <w:r>
              <w:rPr>
                <w:sz w:val="24"/>
              </w:rPr>
              <w:t>A, I</w:t>
            </w:r>
          </w:p>
        </w:tc>
      </w:tr>
      <w:tr w:rsidR="008F186E" w:rsidRPr="00F22857" w14:paraId="456AACEE" w14:textId="77777777" w:rsidTr="00E64B3D">
        <w:trPr>
          <w:cantSplit/>
          <w:trHeight w:val="510"/>
        </w:trPr>
        <w:tc>
          <w:tcPr>
            <w:tcW w:w="5495" w:type="dxa"/>
            <w:vAlign w:val="center"/>
          </w:tcPr>
          <w:p w14:paraId="591103DF" w14:textId="77777777" w:rsidR="008F186E" w:rsidRDefault="008F186E" w:rsidP="008F186E">
            <w:pPr>
              <w:autoSpaceDE w:val="0"/>
              <w:autoSpaceDN w:val="0"/>
              <w:adjustRightInd w:val="0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 xml:space="preserve">Proven ability of organising and leading </w:t>
            </w:r>
            <w:r w:rsidRPr="00D47B31">
              <w:rPr>
                <w:rFonts w:cs="Arial"/>
                <w:color w:val="000000"/>
              </w:rPr>
              <w:t xml:space="preserve">youth events </w:t>
            </w:r>
          </w:p>
          <w:p w14:paraId="76A00786" w14:textId="77777777" w:rsidR="008F186E" w:rsidRPr="00F22857" w:rsidRDefault="008F186E" w:rsidP="008F186E">
            <w:pPr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14:paraId="744DA68C" w14:textId="7CCE69A2" w:rsidR="008F186E" w:rsidRPr="00F22857" w:rsidRDefault="008F186E" w:rsidP="008F186E">
            <w:pPr>
              <w:autoSpaceDE w:val="0"/>
              <w:autoSpaceDN w:val="0"/>
              <w:adjustRightInd w:val="0"/>
              <w:jc w:val="center"/>
              <w:rPr>
                <w:sz w:val="24"/>
              </w:rPr>
            </w:pPr>
            <w:r>
              <w:rPr>
                <w:sz w:val="24"/>
              </w:rPr>
              <w:t>X</w:t>
            </w:r>
          </w:p>
        </w:tc>
        <w:tc>
          <w:tcPr>
            <w:tcW w:w="1275" w:type="dxa"/>
            <w:vAlign w:val="center"/>
          </w:tcPr>
          <w:p w14:paraId="61FB4743" w14:textId="77777777" w:rsidR="008F186E" w:rsidRPr="00F22857" w:rsidRDefault="008F186E" w:rsidP="008F186E">
            <w:pPr>
              <w:rPr>
                <w:sz w:val="24"/>
              </w:rPr>
            </w:pPr>
          </w:p>
        </w:tc>
        <w:tc>
          <w:tcPr>
            <w:tcW w:w="1418" w:type="dxa"/>
            <w:vAlign w:val="center"/>
          </w:tcPr>
          <w:p w14:paraId="7FE9BFA9" w14:textId="020DB75C" w:rsidR="008F186E" w:rsidRPr="00F22857" w:rsidRDefault="008F186E" w:rsidP="008F186E">
            <w:pPr>
              <w:rPr>
                <w:sz w:val="24"/>
              </w:rPr>
            </w:pPr>
            <w:r>
              <w:rPr>
                <w:sz w:val="24"/>
              </w:rPr>
              <w:t>A, I</w:t>
            </w:r>
          </w:p>
        </w:tc>
      </w:tr>
      <w:tr w:rsidR="008F186E" w:rsidRPr="00F22857" w14:paraId="05F75476" w14:textId="77777777" w:rsidTr="00E64B3D">
        <w:trPr>
          <w:cantSplit/>
          <w:trHeight w:val="510"/>
        </w:trPr>
        <w:tc>
          <w:tcPr>
            <w:tcW w:w="5495" w:type="dxa"/>
            <w:vAlign w:val="center"/>
          </w:tcPr>
          <w:p w14:paraId="28790E17" w14:textId="4984BBE8" w:rsidR="008F186E" w:rsidRPr="00F22857" w:rsidRDefault="008F186E" w:rsidP="008F186E">
            <w:pPr>
              <w:rPr>
                <w:sz w:val="24"/>
              </w:rPr>
            </w:pPr>
            <w:r>
              <w:rPr>
                <w:rFonts w:cs="Arial"/>
                <w:color w:val="000000"/>
              </w:rPr>
              <w:t>Proven ability</w:t>
            </w:r>
            <w:r w:rsidRPr="00D47B31">
              <w:rPr>
                <w:rFonts w:cs="Arial"/>
                <w:color w:val="000000"/>
              </w:rPr>
              <w:t xml:space="preserve"> of networking and establishing working relationships/partnerships</w:t>
            </w:r>
          </w:p>
        </w:tc>
        <w:tc>
          <w:tcPr>
            <w:tcW w:w="1276" w:type="dxa"/>
            <w:vAlign w:val="center"/>
          </w:tcPr>
          <w:p w14:paraId="471E43D9" w14:textId="0429A15B" w:rsidR="008F186E" w:rsidRPr="00F22857" w:rsidRDefault="008F186E" w:rsidP="008F186E">
            <w:pPr>
              <w:jc w:val="center"/>
              <w:rPr>
                <w:sz w:val="24"/>
              </w:rPr>
            </w:pPr>
            <w:r>
              <w:rPr>
                <w:sz w:val="24"/>
              </w:rPr>
              <w:t>X</w:t>
            </w:r>
          </w:p>
        </w:tc>
        <w:tc>
          <w:tcPr>
            <w:tcW w:w="1275" w:type="dxa"/>
            <w:vAlign w:val="center"/>
          </w:tcPr>
          <w:p w14:paraId="6F1DBE36" w14:textId="77777777" w:rsidR="008F186E" w:rsidRPr="00F22857" w:rsidRDefault="008F186E" w:rsidP="008F186E">
            <w:pPr>
              <w:rPr>
                <w:sz w:val="24"/>
              </w:rPr>
            </w:pPr>
          </w:p>
        </w:tc>
        <w:tc>
          <w:tcPr>
            <w:tcW w:w="1418" w:type="dxa"/>
            <w:vAlign w:val="center"/>
          </w:tcPr>
          <w:p w14:paraId="63170A69" w14:textId="15592D49" w:rsidR="008F186E" w:rsidRPr="00F22857" w:rsidRDefault="008F186E" w:rsidP="008F186E">
            <w:pPr>
              <w:rPr>
                <w:sz w:val="24"/>
              </w:rPr>
            </w:pPr>
            <w:r>
              <w:rPr>
                <w:sz w:val="24"/>
              </w:rPr>
              <w:t>A, I</w:t>
            </w:r>
          </w:p>
        </w:tc>
      </w:tr>
      <w:tr w:rsidR="008F186E" w:rsidRPr="00F22857" w14:paraId="6ACDBC2F" w14:textId="77777777" w:rsidTr="00E64B3D">
        <w:trPr>
          <w:cantSplit/>
        </w:trPr>
        <w:tc>
          <w:tcPr>
            <w:tcW w:w="9464" w:type="dxa"/>
            <w:gridSpan w:val="4"/>
            <w:shd w:val="clear" w:color="auto" w:fill="D9D9D9"/>
          </w:tcPr>
          <w:p w14:paraId="7C6FDF12" w14:textId="77777777" w:rsidR="008F186E" w:rsidRPr="00F22857" w:rsidRDefault="008F186E" w:rsidP="008F186E">
            <w:pPr>
              <w:jc w:val="center"/>
              <w:rPr>
                <w:b/>
                <w:sz w:val="24"/>
              </w:rPr>
            </w:pPr>
            <w:r w:rsidRPr="00F22857">
              <w:rPr>
                <w:b/>
                <w:sz w:val="28"/>
              </w:rPr>
              <w:t>Special Knowledge &amp; Skills</w:t>
            </w:r>
          </w:p>
        </w:tc>
      </w:tr>
      <w:tr w:rsidR="008F186E" w:rsidRPr="00F22857" w14:paraId="5EF9A930" w14:textId="77777777" w:rsidTr="00295304">
        <w:trPr>
          <w:cantSplit/>
          <w:trHeight w:val="510"/>
        </w:trPr>
        <w:tc>
          <w:tcPr>
            <w:tcW w:w="5495" w:type="dxa"/>
            <w:vAlign w:val="center"/>
          </w:tcPr>
          <w:p w14:paraId="71B940A5" w14:textId="570B23C9" w:rsidR="008F186E" w:rsidRPr="00F22857" w:rsidRDefault="008F186E" w:rsidP="008F186E">
            <w:pPr>
              <w:rPr>
                <w:sz w:val="24"/>
              </w:rPr>
            </w:pPr>
            <w:r w:rsidRPr="00D47B31">
              <w:rPr>
                <w:rFonts w:cs="Arial"/>
                <w:color w:val="000000"/>
              </w:rPr>
              <w:t>Knowledge of good practice in children and youth ministry</w:t>
            </w:r>
          </w:p>
        </w:tc>
        <w:tc>
          <w:tcPr>
            <w:tcW w:w="1276" w:type="dxa"/>
          </w:tcPr>
          <w:p w14:paraId="6AF1F798" w14:textId="6168AF2F" w:rsidR="008F186E" w:rsidRPr="00F22857" w:rsidRDefault="008F186E" w:rsidP="008F186E">
            <w:pPr>
              <w:jc w:val="center"/>
              <w:rPr>
                <w:sz w:val="24"/>
              </w:rPr>
            </w:pPr>
            <w:r>
              <w:rPr>
                <w:sz w:val="24"/>
              </w:rPr>
              <w:t>X</w:t>
            </w:r>
          </w:p>
        </w:tc>
        <w:tc>
          <w:tcPr>
            <w:tcW w:w="1275" w:type="dxa"/>
            <w:vAlign w:val="center"/>
          </w:tcPr>
          <w:p w14:paraId="5FB47395" w14:textId="77777777" w:rsidR="008F186E" w:rsidRPr="00F22857" w:rsidRDefault="008F186E" w:rsidP="008F186E">
            <w:pPr>
              <w:rPr>
                <w:sz w:val="24"/>
              </w:rPr>
            </w:pPr>
          </w:p>
        </w:tc>
        <w:tc>
          <w:tcPr>
            <w:tcW w:w="1418" w:type="dxa"/>
            <w:vAlign w:val="center"/>
          </w:tcPr>
          <w:p w14:paraId="28C31497" w14:textId="4465586D" w:rsidR="008F186E" w:rsidRPr="00F22857" w:rsidRDefault="002E6E24" w:rsidP="008F186E">
            <w:pPr>
              <w:rPr>
                <w:sz w:val="24"/>
              </w:rPr>
            </w:pPr>
            <w:r w:rsidRPr="00D47B31">
              <w:t>A, I</w:t>
            </w:r>
          </w:p>
        </w:tc>
      </w:tr>
      <w:tr w:rsidR="008F186E" w:rsidRPr="00F22857" w14:paraId="56F335A5" w14:textId="77777777" w:rsidTr="00295304">
        <w:trPr>
          <w:cantSplit/>
          <w:trHeight w:val="510"/>
        </w:trPr>
        <w:tc>
          <w:tcPr>
            <w:tcW w:w="5495" w:type="dxa"/>
            <w:vAlign w:val="center"/>
          </w:tcPr>
          <w:p w14:paraId="2B41B913" w14:textId="77777777" w:rsidR="008F186E" w:rsidRDefault="008F186E" w:rsidP="008F186E">
            <w:pPr>
              <w:autoSpaceDE w:val="0"/>
              <w:autoSpaceDN w:val="0"/>
              <w:adjustRightInd w:val="0"/>
              <w:rPr>
                <w:rFonts w:cs="Arial"/>
                <w:color w:val="000000"/>
              </w:rPr>
            </w:pPr>
            <w:r w:rsidRPr="00D47B31">
              <w:rPr>
                <w:rFonts w:cs="Arial"/>
                <w:color w:val="000000"/>
              </w:rPr>
              <w:t xml:space="preserve">Knowledge of Safeguarding and child protection procedures </w:t>
            </w:r>
          </w:p>
          <w:p w14:paraId="2ADC8974" w14:textId="77777777" w:rsidR="008F186E" w:rsidRPr="00F22857" w:rsidRDefault="008F186E" w:rsidP="008F186E">
            <w:pPr>
              <w:rPr>
                <w:sz w:val="24"/>
              </w:rPr>
            </w:pPr>
          </w:p>
        </w:tc>
        <w:tc>
          <w:tcPr>
            <w:tcW w:w="1276" w:type="dxa"/>
          </w:tcPr>
          <w:p w14:paraId="6991FA02" w14:textId="1365D2FD" w:rsidR="008F186E" w:rsidRPr="00F22857" w:rsidRDefault="008F186E" w:rsidP="008F186E">
            <w:pPr>
              <w:autoSpaceDE w:val="0"/>
              <w:autoSpaceDN w:val="0"/>
              <w:adjustRightInd w:val="0"/>
              <w:jc w:val="center"/>
              <w:rPr>
                <w:sz w:val="24"/>
              </w:rPr>
            </w:pPr>
            <w:r>
              <w:rPr>
                <w:sz w:val="24"/>
              </w:rPr>
              <w:t>X</w:t>
            </w:r>
          </w:p>
        </w:tc>
        <w:tc>
          <w:tcPr>
            <w:tcW w:w="1275" w:type="dxa"/>
            <w:vAlign w:val="center"/>
          </w:tcPr>
          <w:p w14:paraId="20311AE3" w14:textId="77777777" w:rsidR="008F186E" w:rsidRPr="00F22857" w:rsidRDefault="008F186E" w:rsidP="008F186E">
            <w:pPr>
              <w:rPr>
                <w:sz w:val="24"/>
              </w:rPr>
            </w:pPr>
          </w:p>
        </w:tc>
        <w:tc>
          <w:tcPr>
            <w:tcW w:w="1418" w:type="dxa"/>
            <w:vAlign w:val="center"/>
          </w:tcPr>
          <w:p w14:paraId="16E1291F" w14:textId="3AEEB9BD" w:rsidR="008F186E" w:rsidRPr="00F22857" w:rsidRDefault="002E6E24" w:rsidP="008F186E">
            <w:pPr>
              <w:rPr>
                <w:sz w:val="24"/>
              </w:rPr>
            </w:pPr>
            <w:r w:rsidRPr="00D47B31">
              <w:t>A, I</w:t>
            </w:r>
          </w:p>
        </w:tc>
      </w:tr>
      <w:tr w:rsidR="008F186E" w:rsidRPr="00F22857" w14:paraId="6634AF28" w14:textId="77777777" w:rsidTr="00295304">
        <w:trPr>
          <w:cantSplit/>
          <w:trHeight w:val="510"/>
        </w:trPr>
        <w:tc>
          <w:tcPr>
            <w:tcW w:w="5495" w:type="dxa"/>
            <w:vAlign w:val="center"/>
          </w:tcPr>
          <w:p w14:paraId="38316B0B" w14:textId="77777777" w:rsidR="008F186E" w:rsidRDefault="008F186E" w:rsidP="008F186E">
            <w:pPr>
              <w:pStyle w:val="Default"/>
              <w:rPr>
                <w:rFonts w:ascii="Calibri" w:hAnsi="Calibri"/>
                <w:sz w:val="22"/>
                <w:szCs w:val="22"/>
              </w:rPr>
            </w:pPr>
            <w:r w:rsidRPr="00D47B31">
              <w:rPr>
                <w:rFonts w:ascii="Calibri" w:hAnsi="Calibri"/>
                <w:sz w:val="22"/>
                <w:szCs w:val="22"/>
              </w:rPr>
              <w:t>An awareness of the needs and issues affecting young people today, of children and youth culture and children and youth issues.</w:t>
            </w:r>
          </w:p>
          <w:p w14:paraId="4B5DDB4C" w14:textId="77777777" w:rsidR="008F186E" w:rsidRPr="00F22857" w:rsidRDefault="008F186E" w:rsidP="008F186E">
            <w:pPr>
              <w:rPr>
                <w:sz w:val="24"/>
              </w:rPr>
            </w:pPr>
          </w:p>
        </w:tc>
        <w:tc>
          <w:tcPr>
            <w:tcW w:w="1276" w:type="dxa"/>
          </w:tcPr>
          <w:p w14:paraId="03B884B5" w14:textId="77777777" w:rsidR="008F186E" w:rsidRDefault="008F186E" w:rsidP="008F186E">
            <w:pPr>
              <w:pStyle w:val="Default"/>
              <w:jc w:val="center"/>
            </w:pPr>
          </w:p>
          <w:p w14:paraId="6AB2E313" w14:textId="58C7B9F7" w:rsidR="008F186E" w:rsidRPr="008F186E" w:rsidRDefault="008F186E" w:rsidP="008F186E">
            <w:pPr>
              <w:jc w:val="center"/>
              <w:rPr>
                <w:lang w:eastAsia="en-US"/>
              </w:rPr>
            </w:pPr>
            <w:r>
              <w:rPr>
                <w:lang w:eastAsia="en-US"/>
              </w:rPr>
              <w:t>X</w:t>
            </w:r>
          </w:p>
        </w:tc>
        <w:tc>
          <w:tcPr>
            <w:tcW w:w="1275" w:type="dxa"/>
            <w:vAlign w:val="center"/>
          </w:tcPr>
          <w:p w14:paraId="6BBE4264" w14:textId="77777777" w:rsidR="008F186E" w:rsidRPr="00F22857" w:rsidRDefault="008F186E" w:rsidP="008F186E">
            <w:pPr>
              <w:rPr>
                <w:sz w:val="24"/>
              </w:rPr>
            </w:pPr>
          </w:p>
        </w:tc>
        <w:tc>
          <w:tcPr>
            <w:tcW w:w="1418" w:type="dxa"/>
            <w:vAlign w:val="center"/>
          </w:tcPr>
          <w:p w14:paraId="7D05E525" w14:textId="21894AD8" w:rsidR="008F186E" w:rsidRPr="00F22857" w:rsidRDefault="002E6E24" w:rsidP="008F186E">
            <w:pPr>
              <w:rPr>
                <w:sz w:val="24"/>
              </w:rPr>
            </w:pPr>
            <w:r w:rsidRPr="00D47B31">
              <w:t>A, I</w:t>
            </w:r>
          </w:p>
        </w:tc>
      </w:tr>
      <w:tr w:rsidR="008F186E" w:rsidRPr="00F22857" w14:paraId="528AD647" w14:textId="77777777" w:rsidTr="00265FA5">
        <w:trPr>
          <w:cantSplit/>
          <w:trHeight w:val="510"/>
        </w:trPr>
        <w:tc>
          <w:tcPr>
            <w:tcW w:w="5495" w:type="dxa"/>
          </w:tcPr>
          <w:p w14:paraId="12FC1DB2" w14:textId="77777777" w:rsidR="008F186E" w:rsidRDefault="008F186E" w:rsidP="008F186E">
            <w:pPr>
              <w:pStyle w:val="Default"/>
              <w:rPr>
                <w:rFonts w:ascii="Calibri" w:hAnsi="Calibri"/>
                <w:sz w:val="22"/>
                <w:szCs w:val="22"/>
              </w:rPr>
            </w:pPr>
            <w:r w:rsidRPr="00D47B31">
              <w:rPr>
                <w:rFonts w:ascii="Calibri" w:hAnsi="Calibri"/>
                <w:sz w:val="22"/>
                <w:szCs w:val="22"/>
              </w:rPr>
              <w:t>Knowledge and understanding of inclusive work with children and young people; including special needs</w:t>
            </w:r>
          </w:p>
          <w:p w14:paraId="48529BA0" w14:textId="77777777" w:rsidR="008F186E" w:rsidRPr="00F22857" w:rsidRDefault="008F186E" w:rsidP="008F186E">
            <w:pPr>
              <w:rPr>
                <w:sz w:val="24"/>
              </w:rPr>
            </w:pPr>
          </w:p>
        </w:tc>
        <w:tc>
          <w:tcPr>
            <w:tcW w:w="1276" w:type="dxa"/>
          </w:tcPr>
          <w:p w14:paraId="24292464" w14:textId="6D0BEE75" w:rsidR="008F186E" w:rsidRPr="00F22857" w:rsidRDefault="008F186E" w:rsidP="008F186E">
            <w:pPr>
              <w:jc w:val="center"/>
              <w:rPr>
                <w:sz w:val="24"/>
              </w:rPr>
            </w:pPr>
            <w:r>
              <w:rPr>
                <w:sz w:val="24"/>
              </w:rPr>
              <w:t>X</w:t>
            </w:r>
          </w:p>
        </w:tc>
        <w:tc>
          <w:tcPr>
            <w:tcW w:w="1275" w:type="dxa"/>
            <w:vAlign w:val="center"/>
          </w:tcPr>
          <w:p w14:paraId="5965CCF2" w14:textId="77777777" w:rsidR="008F186E" w:rsidRPr="00F22857" w:rsidRDefault="008F186E" w:rsidP="008F186E">
            <w:pPr>
              <w:rPr>
                <w:sz w:val="24"/>
              </w:rPr>
            </w:pPr>
          </w:p>
        </w:tc>
        <w:tc>
          <w:tcPr>
            <w:tcW w:w="1418" w:type="dxa"/>
            <w:vAlign w:val="center"/>
          </w:tcPr>
          <w:p w14:paraId="317437BB" w14:textId="4FB67810" w:rsidR="008F186E" w:rsidRPr="00F22857" w:rsidRDefault="002E6E24" w:rsidP="008F186E">
            <w:pPr>
              <w:rPr>
                <w:sz w:val="24"/>
              </w:rPr>
            </w:pPr>
            <w:r w:rsidRPr="00D47B31">
              <w:t>A, I</w:t>
            </w:r>
          </w:p>
        </w:tc>
      </w:tr>
      <w:tr w:rsidR="008F186E" w:rsidRPr="00F22857" w14:paraId="3CF39899" w14:textId="77777777" w:rsidTr="00295304">
        <w:trPr>
          <w:cantSplit/>
          <w:trHeight w:val="510"/>
        </w:trPr>
        <w:tc>
          <w:tcPr>
            <w:tcW w:w="5495" w:type="dxa"/>
            <w:vAlign w:val="center"/>
          </w:tcPr>
          <w:p w14:paraId="42AC6835" w14:textId="12D504C5" w:rsidR="008F186E" w:rsidRPr="00300D07" w:rsidRDefault="00A613A7" w:rsidP="008F186E">
            <w:pPr>
              <w:rPr>
                <w:sz w:val="24"/>
              </w:rPr>
            </w:pPr>
            <w:r w:rsidRPr="00300D07">
              <w:rPr>
                <w:rFonts w:cs="Arial"/>
                <w:color w:val="000000"/>
              </w:rPr>
              <w:t>A committed Christian who is actively serving in their own church and community.</w:t>
            </w:r>
          </w:p>
        </w:tc>
        <w:tc>
          <w:tcPr>
            <w:tcW w:w="1276" w:type="dxa"/>
          </w:tcPr>
          <w:p w14:paraId="6B26865A" w14:textId="4D40261F" w:rsidR="008F186E" w:rsidRPr="00F22857" w:rsidRDefault="008F186E" w:rsidP="008F186E">
            <w:pPr>
              <w:jc w:val="center"/>
              <w:rPr>
                <w:sz w:val="24"/>
              </w:rPr>
            </w:pPr>
            <w:r>
              <w:rPr>
                <w:sz w:val="24"/>
              </w:rPr>
              <w:t>X</w:t>
            </w:r>
          </w:p>
        </w:tc>
        <w:tc>
          <w:tcPr>
            <w:tcW w:w="1275" w:type="dxa"/>
            <w:vAlign w:val="center"/>
          </w:tcPr>
          <w:p w14:paraId="3FFD2760" w14:textId="77777777" w:rsidR="008F186E" w:rsidRPr="00F22857" w:rsidRDefault="008F186E" w:rsidP="008F186E">
            <w:pPr>
              <w:rPr>
                <w:sz w:val="24"/>
              </w:rPr>
            </w:pPr>
          </w:p>
        </w:tc>
        <w:tc>
          <w:tcPr>
            <w:tcW w:w="1418" w:type="dxa"/>
            <w:vAlign w:val="center"/>
          </w:tcPr>
          <w:p w14:paraId="6DDC714D" w14:textId="5D4EB728" w:rsidR="008F186E" w:rsidRPr="00F22857" w:rsidRDefault="002E6E24" w:rsidP="008F186E">
            <w:pPr>
              <w:rPr>
                <w:sz w:val="24"/>
              </w:rPr>
            </w:pPr>
            <w:r w:rsidRPr="00D47B31">
              <w:t>A, I</w:t>
            </w:r>
          </w:p>
        </w:tc>
      </w:tr>
      <w:tr w:rsidR="008F186E" w:rsidRPr="00F22857" w14:paraId="7F95481E" w14:textId="77777777" w:rsidTr="00295304">
        <w:trPr>
          <w:cantSplit/>
          <w:trHeight w:val="510"/>
        </w:trPr>
        <w:tc>
          <w:tcPr>
            <w:tcW w:w="5495" w:type="dxa"/>
            <w:vAlign w:val="center"/>
          </w:tcPr>
          <w:p w14:paraId="0E36B7A1" w14:textId="04A25A25" w:rsidR="008F186E" w:rsidRPr="00F22857" w:rsidRDefault="008F186E" w:rsidP="008F186E">
            <w:pPr>
              <w:rPr>
                <w:sz w:val="24"/>
              </w:rPr>
            </w:pPr>
            <w:r w:rsidRPr="00D47B31">
              <w:rPr>
                <w:rFonts w:cs="Arial"/>
                <w:color w:val="000000"/>
              </w:rPr>
              <w:t>Ability to work on your own and as part of a team</w:t>
            </w:r>
          </w:p>
        </w:tc>
        <w:tc>
          <w:tcPr>
            <w:tcW w:w="1276" w:type="dxa"/>
          </w:tcPr>
          <w:p w14:paraId="642F46B8" w14:textId="6368F111" w:rsidR="008F186E" w:rsidRPr="00F22857" w:rsidRDefault="008F186E" w:rsidP="008F186E">
            <w:pPr>
              <w:jc w:val="center"/>
              <w:rPr>
                <w:sz w:val="24"/>
              </w:rPr>
            </w:pPr>
            <w:r>
              <w:rPr>
                <w:sz w:val="24"/>
              </w:rPr>
              <w:t>X</w:t>
            </w:r>
          </w:p>
        </w:tc>
        <w:tc>
          <w:tcPr>
            <w:tcW w:w="1275" w:type="dxa"/>
            <w:vAlign w:val="center"/>
          </w:tcPr>
          <w:p w14:paraId="04B8F9A2" w14:textId="77777777" w:rsidR="008F186E" w:rsidRPr="00F22857" w:rsidRDefault="008F186E" w:rsidP="008F186E">
            <w:pPr>
              <w:rPr>
                <w:sz w:val="24"/>
              </w:rPr>
            </w:pPr>
          </w:p>
        </w:tc>
        <w:tc>
          <w:tcPr>
            <w:tcW w:w="1418" w:type="dxa"/>
            <w:vAlign w:val="center"/>
          </w:tcPr>
          <w:p w14:paraId="474D67D6" w14:textId="7EA7E520" w:rsidR="008F186E" w:rsidRPr="00F22857" w:rsidRDefault="002E6E24" w:rsidP="008F186E">
            <w:pPr>
              <w:rPr>
                <w:sz w:val="24"/>
              </w:rPr>
            </w:pPr>
            <w:r w:rsidRPr="00D47B31">
              <w:t>A, I</w:t>
            </w:r>
          </w:p>
        </w:tc>
      </w:tr>
      <w:tr w:rsidR="008F186E" w:rsidRPr="00F22857" w14:paraId="306139E0" w14:textId="77777777" w:rsidTr="009E79B5">
        <w:trPr>
          <w:cantSplit/>
          <w:trHeight w:val="510"/>
        </w:trPr>
        <w:tc>
          <w:tcPr>
            <w:tcW w:w="5495" w:type="dxa"/>
          </w:tcPr>
          <w:p w14:paraId="3F50F100" w14:textId="54ACEA1F" w:rsidR="008F186E" w:rsidRPr="00F22857" w:rsidRDefault="008F186E" w:rsidP="008F186E">
            <w:pPr>
              <w:rPr>
                <w:sz w:val="24"/>
              </w:rPr>
            </w:pPr>
            <w:r w:rsidRPr="00D47B31">
              <w:rPr>
                <w:rFonts w:cs="Arial"/>
                <w:color w:val="000000"/>
              </w:rPr>
              <w:t xml:space="preserve">Ability to organise yourself in order to manage your workload efficiently </w:t>
            </w:r>
          </w:p>
        </w:tc>
        <w:tc>
          <w:tcPr>
            <w:tcW w:w="1276" w:type="dxa"/>
            <w:vAlign w:val="center"/>
          </w:tcPr>
          <w:p w14:paraId="1F3A6E42" w14:textId="089E9749" w:rsidR="008F186E" w:rsidRPr="00F22857" w:rsidRDefault="008F186E" w:rsidP="008F186E">
            <w:pPr>
              <w:jc w:val="center"/>
              <w:rPr>
                <w:sz w:val="24"/>
              </w:rPr>
            </w:pPr>
            <w:r>
              <w:rPr>
                <w:sz w:val="24"/>
              </w:rPr>
              <w:t>X</w:t>
            </w:r>
          </w:p>
        </w:tc>
        <w:tc>
          <w:tcPr>
            <w:tcW w:w="1275" w:type="dxa"/>
            <w:vAlign w:val="center"/>
          </w:tcPr>
          <w:p w14:paraId="1FA4AAFA" w14:textId="77777777" w:rsidR="008F186E" w:rsidRPr="00F22857" w:rsidRDefault="008F186E" w:rsidP="008F186E">
            <w:pPr>
              <w:rPr>
                <w:sz w:val="24"/>
              </w:rPr>
            </w:pPr>
          </w:p>
        </w:tc>
        <w:tc>
          <w:tcPr>
            <w:tcW w:w="1418" w:type="dxa"/>
            <w:vAlign w:val="center"/>
          </w:tcPr>
          <w:p w14:paraId="0B3FF9DD" w14:textId="2A82AD06" w:rsidR="008F186E" w:rsidRPr="00F22857" w:rsidRDefault="002E6E24" w:rsidP="008F186E">
            <w:pPr>
              <w:rPr>
                <w:sz w:val="24"/>
              </w:rPr>
            </w:pPr>
            <w:r w:rsidRPr="00D47B31">
              <w:t>A, I</w:t>
            </w:r>
          </w:p>
        </w:tc>
      </w:tr>
      <w:tr w:rsidR="002E6E24" w:rsidRPr="00F22857" w14:paraId="72C918A8" w14:textId="77777777" w:rsidTr="009E79B5">
        <w:trPr>
          <w:cantSplit/>
          <w:trHeight w:val="510"/>
        </w:trPr>
        <w:tc>
          <w:tcPr>
            <w:tcW w:w="5495" w:type="dxa"/>
          </w:tcPr>
          <w:p w14:paraId="40BB286B" w14:textId="71FA1386" w:rsidR="002E6E24" w:rsidRPr="00D47B31" w:rsidRDefault="002E6E24" w:rsidP="002E6E24">
            <w:pPr>
              <w:rPr>
                <w:rFonts w:cs="Arial"/>
                <w:color w:val="000000"/>
              </w:rPr>
            </w:pPr>
            <w:r w:rsidRPr="00D47B31">
              <w:rPr>
                <w:rFonts w:cs="Arial"/>
                <w:color w:val="000000"/>
              </w:rPr>
              <w:t xml:space="preserve">Ability to establish positive and productive relationships with children, young people and adults </w:t>
            </w:r>
          </w:p>
        </w:tc>
        <w:tc>
          <w:tcPr>
            <w:tcW w:w="1276" w:type="dxa"/>
            <w:vAlign w:val="center"/>
          </w:tcPr>
          <w:p w14:paraId="670A6D7B" w14:textId="1ECFB443" w:rsidR="002E6E24" w:rsidRDefault="002E6E24" w:rsidP="002E6E24">
            <w:pPr>
              <w:jc w:val="center"/>
              <w:rPr>
                <w:sz w:val="24"/>
              </w:rPr>
            </w:pPr>
            <w:r>
              <w:rPr>
                <w:sz w:val="24"/>
              </w:rPr>
              <w:t>X</w:t>
            </w:r>
          </w:p>
        </w:tc>
        <w:tc>
          <w:tcPr>
            <w:tcW w:w="1275" w:type="dxa"/>
            <w:vAlign w:val="center"/>
          </w:tcPr>
          <w:p w14:paraId="1616F502" w14:textId="77777777" w:rsidR="002E6E24" w:rsidRPr="00F22857" w:rsidRDefault="002E6E24" w:rsidP="002E6E24">
            <w:pPr>
              <w:rPr>
                <w:sz w:val="24"/>
              </w:rPr>
            </w:pPr>
          </w:p>
        </w:tc>
        <w:tc>
          <w:tcPr>
            <w:tcW w:w="1418" w:type="dxa"/>
            <w:vAlign w:val="center"/>
          </w:tcPr>
          <w:p w14:paraId="09C201BB" w14:textId="0D9BB086" w:rsidR="002E6E24" w:rsidRPr="00F22857" w:rsidRDefault="002E6E24" w:rsidP="002E6E24">
            <w:pPr>
              <w:rPr>
                <w:sz w:val="24"/>
              </w:rPr>
            </w:pPr>
            <w:r w:rsidRPr="00D47B31">
              <w:t>A, I</w:t>
            </w:r>
          </w:p>
        </w:tc>
      </w:tr>
      <w:tr w:rsidR="002E6E24" w:rsidRPr="00F22857" w14:paraId="1C4B98A3" w14:textId="77777777" w:rsidTr="009E79B5">
        <w:trPr>
          <w:cantSplit/>
          <w:trHeight w:val="510"/>
        </w:trPr>
        <w:tc>
          <w:tcPr>
            <w:tcW w:w="5495" w:type="dxa"/>
          </w:tcPr>
          <w:p w14:paraId="05C79A0C" w14:textId="21CBDF90" w:rsidR="002E6E24" w:rsidRPr="00D47B31" w:rsidRDefault="002E6E24" w:rsidP="002E6E24">
            <w:pPr>
              <w:rPr>
                <w:rFonts w:cs="Arial"/>
                <w:color w:val="000000"/>
              </w:rPr>
            </w:pPr>
            <w:r w:rsidRPr="00D47B31">
              <w:rPr>
                <w:rFonts w:cs="Arial"/>
                <w:color w:val="000000"/>
              </w:rPr>
              <w:t xml:space="preserve">Ability to recognise and develop the gifts of others and foster an environment of participation in particular of children and young people </w:t>
            </w:r>
          </w:p>
        </w:tc>
        <w:tc>
          <w:tcPr>
            <w:tcW w:w="1276" w:type="dxa"/>
            <w:vAlign w:val="center"/>
          </w:tcPr>
          <w:p w14:paraId="556D7342" w14:textId="21432F01" w:rsidR="002E6E24" w:rsidRDefault="002E6E24" w:rsidP="002E6E24">
            <w:pPr>
              <w:jc w:val="center"/>
              <w:rPr>
                <w:sz w:val="24"/>
              </w:rPr>
            </w:pPr>
            <w:r>
              <w:rPr>
                <w:sz w:val="24"/>
              </w:rPr>
              <w:t>X</w:t>
            </w:r>
          </w:p>
        </w:tc>
        <w:tc>
          <w:tcPr>
            <w:tcW w:w="1275" w:type="dxa"/>
            <w:vAlign w:val="center"/>
          </w:tcPr>
          <w:p w14:paraId="62EB8DF4" w14:textId="77777777" w:rsidR="002E6E24" w:rsidRPr="00F22857" w:rsidRDefault="002E6E24" w:rsidP="002E6E24">
            <w:pPr>
              <w:rPr>
                <w:sz w:val="24"/>
              </w:rPr>
            </w:pPr>
          </w:p>
        </w:tc>
        <w:tc>
          <w:tcPr>
            <w:tcW w:w="1418" w:type="dxa"/>
            <w:vAlign w:val="center"/>
          </w:tcPr>
          <w:p w14:paraId="01B1C7D3" w14:textId="3EAD339C" w:rsidR="002E6E24" w:rsidRPr="00F22857" w:rsidRDefault="002E6E24" w:rsidP="002E6E24">
            <w:pPr>
              <w:rPr>
                <w:sz w:val="24"/>
              </w:rPr>
            </w:pPr>
            <w:r w:rsidRPr="00D47B31">
              <w:t>A, I</w:t>
            </w:r>
          </w:p>
        </w:tc>
      </w:tr>
      <w:tr w:rsidR="002E6E24" w:rsidRPr="00F22857" w14:paraId="0C222E51" w14:textId="77777777" w:rsidTr="009E79B5">
        <w:trPr>
          <w:cantSplit/>
          <w:trHeight w:val="510"/>
        </w:trPr>
        <w:tc>
          <w:tcPr>
            <w:tcW w:w="5495" w:type="dxa"/>
          </w:tcPr>
          <w:p w14:paraId="0C9B78E5" w14:textId="254C4FBC" w:rsidR="002E6E24" w:rsidRPr="00D47B31" w:rsidRDefault="002E6E24" w:rsidP="002E6E24">
            <w:pPr>
              <w:rPr>
                <w:rFonts w:cs="Arial"/>
                <w:color w:val="000000"/>
              </w:rPr>
            </w:pPr>
            <w:r w:rsidRPr="00D47B31">
              <w:rPr>
                <w:rFonts w:cs="Arial"/>
                <w:color w:val="000000"/>
              </w:rPr>
              <w:t xml:space="preserve">The ability to plan and deliver activities that are underpinned by principals of participation and spiritual exploration leading to faith formation.  </w:t>
            </w:r>
          </w:p>
        </w:tc>
        <w:tc>
          <w:tcPr>
            <w:tcW w:w="1276" w:type="dxa"/>
            <w:vAlign w:val="center"/>
          </w:tcPr>
          <w:p w14:paraId="4379A6C8" w14:textId="296F09D7" w:rsidR="002E6E24" w:rsidRDefault="002E6E24" w:rsidP="002E6E24">
            <w:pPr>
              <w:jc w:val="center"/>
              <w:rPr>
                <w:sz w:val="24"/>
              </w:rPr>
            </w:pPr>
            <w:r>
              <w:rPr>
                <w:sz w:val="24"/>
              </w:rPr>
              <w:t>X</w:t>
            </w:r>
          </w:p>
        </w:tc>
        <w:tc>
          <w:tcPr>
            <w:tcW w:w="1275" w:type="dxa"/>
            <w:vAlign w:val="center"/>
          </w:tcPr>
          <w:p w14:paraId="2D002C56" w14:textId="77777777" w:rsidR="002E6E24" w:rsidRPr="00F22857" w:rsidRDefault="002E6E24" w:rsidP="002E6E24">
            <w:pPr>
              <w:rPr>
                <w:sz w:val="24"/>
              </w:rPr>
            </w:pPr>
          </w:p>
        </w:tc>
        <w:tc>
          <w:tcPr>
            <w:tcW w:w="1418" w:type="dxa"/>
            <w:vAlign w:val="center"/>
          </w:tcPr>
          <w:p w14:paraId="7AB1A55F" w14:textId="1E3A056F" w:rsidR="002E6E24" w:rsidRPr="00F22857" w:rsidRDefault="002E6E24" w:rsidP="002E6E24">
            <w:pPr>
              <w:rPr>
                <w:sz w:val="24"/>
              </w:rPr>
            </w:pPr>
            <w:r>
              <w:t>A, I</w:t>
            </w:r>
            <w:r w:rsidR="00625F71">
              <w:t xml:space="preserve"> and/or </w:t>
            </w:r>
            <w:r>
              <w:t>P</w:t>
            </w:r>
          </w:p>
        </w:tc>
      </w:tr>
      <w:tr w:rsidR="002E6E24" w:rsidRPr="00F22857" w14:paraId="1FED3B2B" w14:textId="77777777" w:rsidTr="009E79B5">
        <w:trPr>
          <w:cantSplit/>
          <w:trHeight w:val="510"/>
        </w:trPr>
        <w:tc>
          <w:tcPr>
            <w:tcW w:w="5495" w:type="dxa"/>
          </w:tcPr>
          <w:p w14:paraId="4ED1EE61" w14:textId="7B9BB084" w:rsidR="002E6E24" w:rsidRPr="00D47B31" w:rsidRDefault="002E6E24" w:rsidP="002E6E24">
            <w:pPr>
              <w:rPr>
                <w:rFonts w:cs="Arial"/>
                <w:color w:val="000000"/>
              </w:rPr>
            </w:pPr>
            <w:r w:rsidRPr="00D47B31">
              <w:rPr>
                <w:rFonts w:cs="Arial"/>
                <w:color w:val="000000"/>
              </w:rPr>
              <w:lastRenderedPageBreak/>
              <w:t xml:space="preserve">Ability to recruit, train and supervise a team of volunteers/ sessional children and youth workers </w:t>
            </w:r>
            <w:r>
              <w:rPr>
                <w:rFonts w:cs="Arial"/>
                <w:color w:val="000000"/>
              </w:rPr>
              <w:t>and to mentor and train others in leadership and ministry</w:t>
            </w:r>
          </w:p>
        </w:tc>
        <w:tc>
          <w:tcPr>
            <w:tcW w:w="1276" w:type="dxa"/>
            <w:vAlign w:val="center"/>
          </w:tcPr>
          <w:p w14:paraId="66B2F180" w14:textId="23D933BB" w:rsidR="002E6E24" w:rsidRDefault="002E6E24" w:rsidP="002E6E24">
            <w:pPr>
              <w:jc w:val="center"/>
              <w:rPr>
                <w:sz w:val="24"/>
              </w:rPr>
            </w:pPr>
            <w:r>
              <w:rPr>
                <w:sz w:val="24"/>
              </w:rPr>
              <w:t>X</w:t>
            </w:r>
          </w:p>
        </w:tc>
        <w:tc>
          <w:tcPr>
            <w:tcW w:w="1275" w:type="dxa"/>
            <w:vAlign w:val="center"/>
          </w:tcPr>
          <w:p w14:paraId="79E7BBC6" w14:textId="77777777" w:rsidR="002E6E24" w:rsidRPr="00F22857" w:rsidRDefault="002E6E24" w:rsidP="002E6E24">
            <w:pPr>
              <w:rPr>
                <w:sz w:val="24"/>
              </w:rPr>
            </w:pPr>
          </w:p>
        </w:tc>
        <w:tc>
          <w:tcPr>
            <w:tcW w:w="1418" w:type="dxa"/>
            <w:vAlign w:val="center"/>
          </w:tcPr>
          <w:p w14:paraId="4A1B99EF" w14:textId="7F3BEAEA" w:rsidR="002E6E24" w:rsidRPr="00F22857" w:rsidRDefault="002E6E24" w:rsidP="002E6E24">
            <w:pPr>
              <w:rPr>
                <w:sz w:val="24"/>
              </w:rPr>
            </w:pPr>
            <w:r w:rsidRPr="00D47B31">
              <w:t>A, I</w:t>
            </w:r>
          </w:p>
        </w:tc>
      </w:tr>
      <w:tr w:rsidR="002E6E24" w:rsidRPr="00F22857" w14:paraId="1B8F2A83" w14:textId="77777777" w:rsidTr="009E79B5">
        <w:trPr>
          <w:cantSplit/>
          <w:trHeight w:val="510"/>
        </w:trPr>
        <w:tc>
          <w:tcPr>
            <w:tcW w:w="5495" w:type="dxa"/>
          </w:tcPr>
          <w:p w14:paraId="7F48946A" w14:textId="19FCD83F" w:rsidR="002E6E24" w:rsidRPr="00D47B31" w:rsidRDefault="002E6E24" w:rsidP="002E6E24">
            <w:pPr>
              <w:rPr>
                <w:rFonts w:cs="Arial"/>
                <w:color w:val="000000"/>
              </w:rPr>
            </w:pPr>
            <w:r w:rsidRPr="00D47B31">
              <w:rPr>
                <w:rFonts w:cs="Arial"/>
                <w:color w:val="000000"/>
              </w:rPr>
              <w:t>Computer skills to use a variety of packages to</w:t>
            </w:r>
            <w:r>
              <w:rPr>
                <w:rFonts w:cs="Arial"/>
                <w:color w:val="000000"/>
              </w:rPr>
              <w:t xml:space="preserve"> input and retrieve information, including ability to communicate and share information using social media and other digital means</w:t>
            </w:r>
          </w:p>
        </w:tc>
        <w:tc>
          <w:tcPr>
            <w:tcW w:w="1276" w:type="dxa"/>
            <w:vAlign w:val="center"/>
          </w:tcPr>
          <w:p w14:paraId="1E72ADE8" w14:textId="7AFEF977" w:rsidR="002E6E24" w:rsidRDefault="002E6E24" w:rsidP="002E6E24">
            <w:pPr>
              <w:jc w:val="center"/>
              <w:rPr>
                <w:sz w:val="24"/>
              </w:rPr>
            </w:pPr>
            <w:r>
              <w:rPr>
                <w:sz w:val="24"/>
              </w:rPr>
              <w:t>X</w:t>
            </w:r>
          </w:p>
        </w:tc>
        <w:tc>
          <w:tcPr>
            <w:tcW w:w="1275" w:type="dxa"/>
            <w:vAlign w:val="center"/>
          </w:tcPr>
          <w:p w14:paraId="30865973" w14:textId="77777777" w:rsidR="002E6E24" w:rsidRPr="00F22857" w:rsidRDefault="002E6E24" w:rsidP="002E6E24">
            <w:pPr>
              <w:rPr>
                <w:sz w:val="24"/>
              </w:rPr>
            </w:pPr>
          </w:p>
        </w:tc>
        <w:tc>
          <w:tcPr>
            <w:tcW w:w="1418" w:type="dxa"/>
            <w:vAlign w:val="center"/>
          </w:tcPr>
          <w:p w14:paraId="2D226526" w14:textId="365BBD42" w:rsidR="002E6E24" w:rsidRPr="00F22857" w:rsidRDefault="0016697F" w:rsidP="002E6E24">
            <w:pPr>
              <w:rPr>
                <w:sz w:val="24"/>
              </w:rPr>
            </w:pPr>
            <w:r>
              <w:t>A,</w:t>
            </w:r>
            <w:r w:rsidR="002E6E24">
              <w:t xml:space="preserve"> P</w:t>
            </w:r>
          </w:p>
        </w:tc>
      </w:tr>
      <w:tr w:rsidR="002E6E24" w:rsidRPr="00F22857" w14:paraId="4E65C101" w14:textId="77777777" w:rsidTr="009E79B5">
        <w:trPr>
          <w:cantSplit/>
          <w:trHeight w:val="510"/>
        </w:trPr>
        <w:tc>
          <w:tcPr>
            <w:tcW w:w="5495" w:type="dxa"/>
          </w:tcPr>
          <w:p w14:paraId="068D4B56" w14:textId="1400BA7D" w:rsidR="002E6E24" w:rsidRPr="00D47B31" w:rsidRDefault="002E6E24" w:rsidP="002E6E24">
            <w:pPr>
              <w:rPr>
                <w:rFonts w:cs="Arial"/>
                <w:color w:val="000000"/>
              </w:rPr>
            </w:pPr>
            <w:r>
              <w:rPr>
                <w:rFonts w:cs="Arial"/>
              </w:rPr>
              <w:t xml:space="preserve">Ability to </w:t>
            </w:r>
            <w:r w:rsidRPr="00D47B31">
              <w:rPr>
                <w:rFonts w:cs="Arial"/>
              </w:rPr>
              <w:t xml:space="preserve">communicate </w:t>
            </w:r>
            <w:r>
              <w:rPr>
                <w:rFonts w:cs="Arial"/>
              </w:rPr>
              <w:t xml:space="preserve">orally </w:t>
            </w:r>
            <w:r w:rsidRPr="00D47B31">
              <w:rPr>
                <w:rFonts w:cs="Arial"/>
              </w:rPr>
              <w:t>with a range of different audiences (children, young people, professionals, church members etc)</w:t>
            </w:r>
          </w:p>
        </w:tc>
        <w:tc>
          <w:tcPr>
            <w:tcW w:w="1276" w:type="dxa"/>
            <w:vAlign w:val="center"/>
          </w:tcPr>
          <w:p w14:paraId="758FC754" w14:textId="22B542F1" w:rsidR="002E6E24" w:rsidRDefault="002E6E24" w:rsidP="002E6E24">
            <w:pPr>
              <w:jc w:val="center"/>
              <w:rPr>
                <w:sz w:val="24"/>
              </w:rPr>
            </w:pPr>
            <w:r>
              <w:rPr>
                <w:sz w:val="24"/>
              </w:rPr>
              <w:t>X</w:t>
            </w:r>
          </w:p>
        </w:tc>
        <w:tc>
          <w:tcPr>
            <w:tcW w:w="1275" w:type="dxa"/>
            <w:vAlign w:val="center"/>
          </w:tcPr>
          <w:p w14:paraId="27DEDE59" w14:textId="77777777" w:rsidR="002E6E24" w:rsidRPr="00F22857" w:rsidRDefault="002E6E24" w:rsidP="002E6E24">
            <w:pPr>
              <w:rPr>
                <w:sz w:val="24"/>
              </w:rPr>
            </w:pPr>
          </w:p>
        </w:tc>
        <w:tc>
          <w:tcPr>
            <w:tcW w:w="1418" w:type="dxa"/>
            <w:vAlign w:val="center"/>
          </w:tcPr>
          <w:p w14:paraId="2C04C77D" w14:textId="4AC1E14B" w:rsidR="002E6E24" w:rsidRPr="00F22857" w:rsidRDefault="002E6E24" w:rsidP="002E6E24">
            <w:pPr>
              <w:rPr>
                <w:sz w:val="24"/>
              </w:rPr>
            </w:pPr>
            <w:r w:rsidRPr="00D47B31">
              <w:t>A, I</w:t>
            </w:r>
          </w:p>
        </w:tc>
      </w:tr>
      <w:tr w:rsidR="002E6E24" w:rsidRPr="00F22857" w14:paraId="731DE6F9" w14:textId="77777777" w:rsidTr="00E64B3D">
        <w:trPr>
          <w:cantSplit/>
        </w:trPr>
        <w:tc>
          <w:tcPr>
            <w:tcW w:w="9464" w:type="dxa"/>
            <w:gridSpan w:val="4"/>
            <w:shd w:val="clear" w:color="auto" w:fill="D9D9D9"/>
          </w:tcPr>
          <w:p w14:paraId="0E306EF8" w14:textId="77777777" w:rsidR="002E6E24" w:rsidRPr="00F22857" w:rsidRDefault="002E6E24" w:rsidP="002E6E24">
            <w:pPr>
              <w:rPr>
                <w:b/>
                <w:sz w:val="24"/>
              </w:rPr>
            </w:pPr>
            <w:r w:rsidRPr="00F22857">
              <w:rPr>
                <w:b/>
                <w:sz w:val="28"/>
              </w:rPr>
              <w:t>Any Other Requirements</w:t>
            </w:r>
          </w:p>
        </w:tc>
      </w:tr>
      <w:tr w:rsidR="002E6E24" w:rsidRPr="00F22857" w14:paraId="79562324" w14:textId="77777777" w:rsidTr="00E64B3D">
        <w:trPr>
          <w:cantSplit/>
          <w:trHeight w:val="510"/>
        </w:trPr>
        <w:tc>
          <w:tcPr>
            <w:tcW w:w="5495" w:type="dxa"/>
            <w:vAlign w:val="center"/>
          </w:tcPr>
          <w:p w14:paraId="5D32D837" w14:textId="57D27D62" w:rsidR="002E6E24" w:rsidRPr="00F22857" w:rsidRDefault="002E6E24" w:rsidP="002E6E24">
            <w:pPr>
              <w:rPr>
                <w:sz w:val="24"/>
              </w:rPr>
            </w:pPr>
            <w:r w:rsidRPr="00417A92">
              <w:rPr>
                <w:rFonts w:cs="Tahoma"/>
                <w:color w:val="000000"/>
              </w:rPr>
              <w:t>Th</w:t>
            </w:r>
            <w:r>
              <w:rPr>
                <w:rFonts w:cs="Tahoma"/>
                <w:color w:val="000000"/>
              </w:rPr>
              <w:t xml:space="preserve">is post holds </w:t>
            </w:r>
            <w:r w:rsidRPr="00417A92">
              <w:rPr>
                <w:rFonts w:cs="Tahoma"/>
                <w:color w:val="000000"/>
              </w:rPr>
              <w:t xml:space="preserve">a genuine occupational requirement </w:t>
            </w:r>
            <w:r>
              <w:rPr>
                <w:rFonts w:cs="Tahoma"/>
                <w:color w:val="000000"/>
              </w:rPr>
              <w:t xml:space="preserve">for </w:t>
            </w:r>
            <w:r w:rsidRPr="00417A92">
              <w:rPr>
                <w:rFonts w:cs="Tahoma"/>
                <w:color w:val="000000"/>
              </w:rPr>
              <w:t>the post</w:t>
            </w:r>
            <w:r>
              <w:rPr>
                <w:rFonts w:cs="Tahoma"/>
                <w:color w:val="000000"/>
              </w:rPr>
              <w:t xml:space="preserve"> </w:t>
            </w:r>
            <w:r w:rsidRPr="00417A92">
              <w:rPr>
                <w:rFonts w:cs="Tahoma"/>
                <w:color w:val="000000"/>
              </w:rPr>
              <w:t xml:space="preserve">holder </w:t>
            </w:r>
            <w:r>
              <w:rPr>
                <w:rFonts w:cs="Tahoma"/>
                <w:color w:val="000000"/>
              </w:rPr>
              <w:t xml:space="preserve">to be a </w:t>
            </w:r>
            <w:r w:rsidRPr="00417A92">
              <w:rPr>
                <w:rFonts w:cs="Tahoma"/>
                <w:color w:val="000000"/>
              </w:rPr>
              <w:t>Christian.</w:t>
            </w:r>
          </w:p>
        </w:tc>
        <w:tc>
          <w:tcPr>
            <w:tcW w:w="1276" w:type="dxa"/>
            <w:vAlign w:val="center"/>
          </w:tcPr>
          <w:p w14:paraId="029D9644" w14:textId="4120EB9F" w:rsidR="002E6E24" w:rsidRPr="00F22857" w:rsidRDefault="002E6E24" w:rsidP="002E6E24">
            <w:pPr>
              <w:jc w:val="center"/>
              <w:rPr>
                <w:sz w:val="24"/>
              </w:rPr>
            </w:pPr>
            <w:r>
              <w:rPr>
                <w:sz w:val="24"/>
              </w:rPr>
              <w:t>X</w:t>
            </w:r>
          </w:p>
        </w:tc>
        <w:tc>
          <w:tcPr>
            <w:tcW w:w="1275" w:type="dxa"/>
            <w:vAlign w:val="center"/>
          </w:tcPr>
          <w:p w14:paraId="729A71D6" w14:textId="77777777" w:rsidR="002E6E24" w:rsidRPr="00F22857" w:rsidRDefault="002E6E24" w:rsidP="002E6E24">
            <w:pPr>
              <w:rPr>
                <w:sz w:val="24"/>
              </w:rPr>
            </w:pPr>
          </w:p>
        </w:tc>
        <w:tc>
          <w:tcPr>
            <w:tcW w:w="1418" w:type="dxa"/>
            <w:vAlign w:val="center"/>
          </w:tcPr>
          <w:p w14:paraId="2A0E155C" w14:textId="55EFB932" w:rsidR="002E6E24" w:rsidRPr="00F22857" w:rsidRDefault="002E6E24" w:rsidP="002E6E24">
            <w:pPr>
              <w:rPr>
                <w:sz w:val="24"/>
              </w:rPr>
            </w:pPr>
            <w:r>
              <w:rPr>
                <w:sz w:val="24"/>
              </w:rPr>
              <w:t>A, I</w:t>
            </w:r>
          </w:p>
        </w:tc>
      </w:tr>
      <w:tr w:rsidR="002E6E24" w:rsidRPr="00F22857" w14:paraId="629B4046" w14:textId="77777777" w:rsidTr="00E64B3D">
        <w:trPr>
          <w:cantSplit/>
          <w:trHeight w:val="510"/>
        </w:trPr>
        <w:tc>
          <w:tcPr>
            <w:tcW w:w="5495" w:type="dxa"/>
            <w:vAlign w:val="center"/>
          </w:tcPr>
          <w:p w14:paraId="4C3CBD5B" w14:textId="77777777" w:rsidR="002E6E24" w:rsidRDefault="002E6E24" w:rsidP="002E6E24">
            <w:r w:rsidRPr="00417A92">
              <w:t xml:space="preserve">Satisfactory </w:t>
            </w:r>
            <w:r>
              <w:t>criminal record clearance</w:t>
            </w:r>
          </w:p>
          <w:p w14:paraId="788F092C" w14:textId="77777777" w:rsidR="002E6E24" w:rsidRPr="00F22857" w:rsidRDefault="002E6E24" w:rsidP="002E6E24">
            <w:pPr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14:paraId="225FC8CF" w14:textId="5139255F" w:rsidR="002E6E24" w:rsidRPr="00F22857" w:rsidRDefault="002E6E24" w:rsidP="002E6E24">
            <w:pPr>
              <w:jc w:val="center"/>
              <w:rPr>
                <w:sz w:val="24"/>
              </w:rPr>
            </w:pPr>
            <w:r>
              <w:rPr>
                <w:sz w:val="24"/>
              </w:rPr>
              <w:t>X</w:t>
            </w:r>
          </w:p>
        </w:tc>
        <w:tc>
          <w:tcPr>
            <w:tcW w:w="1275" w:type="dxa"/>
            <w:vAlign w:val="center"/>
          </w:tcPr>
          <w:p w14:paraId="4FA76F5C" w14:textId="29B9884B" w:rsidR="002E6E24" w:rsidRPr="00F22857" w:rsidRDefault="002E6E24" w:rsidP="002E6E24">
            <w:pPr>
              <w:rPr>
                <w:sz w:val="24"/>
              </w:rPr>
            </w:pPr>
          </w:p>
        </w:tc>
        <w:tc>
          <w:tcPr>
            <w:tcW w:w="1418" w:type="dxa"/>
            <w:vAlign w:val="center"/>
          </w:tcPr>
          <w:p w14:paraId="6568052B" w14:textId="3734E45C" w:rsidR="002E6E24" w:rsidRPr="00F22857" w:rsidRDefault="002E6E24" w:rsidP="002E6E24">
            <w:pPr>
              <w:rPr>
                <w:sz w:val="24"/>
              </w:rPr>
            </w:pPr>
            <w:r>
              <w:rPr>
                <w:sz w:val="24"/>
              </w:rPr>
              <w:t>Q</w:t>
            </w:r>
          </w:p>
        </w:tc>
      </w:tr>
      <w:tr w:rsidR="002E6E24" w:rsidRPr="00F22857" w14:paraId="7B474D6A" w14:textId="77777777" w:rsidTr="00E64B3D">
        <w:trPr>
          <w:cantSplit/>
          <w:trHeight w:val="510"/>
        </w:trPr>
        <w:tc>
          <w:tcPr>
            <w:tcW w:w="5495" w:type="dxa"/>
            <w:vAlign w:val="center"/>
          </w:tcPr>
          <w:p w14:paraId="78FDAEB8" w14:textId="7F6277AB" w:rsidR="002E6E24" w:rsidRPr="00F22857" w:rsidRDefault="002E6E24" w:rsidP="002E6E24">
            <w:pPr>
              <w:rPr>
                <w:sz w:val="24"/>
              </w:rPr>
            </w:pPr>
            <w:r>
              <w:rPr>
                <w:sz w:val="24"/>
              </w:rPr>
              <w:t>Able to lead worship</w:t>
            </w:r>
          </w:p>
        </w:tc>
        <w:tc>
          <w:tcPr>
            <w:tcW w:w="1276" w:type="dxa"/>
            <w:vAlign w:val="center"/>
          </w:tcPr>
          <w:p w14:paraId="3724BB43" w14:textId="77777777" w:rsidR="002E6E24" w:rsidRPr="00F22857" w:rsidRDefault="002E6E24" w:rsidP="002E6E24">
            <w:pPr>
              <w:rPr>
                <w:sz w:val="24"/>
              </w:rPr>
            </w:pPr>
          </w:p>
        </w:tc>
        <w:tc>
          <w:tcPr>
            <w:tcW w:w="1275" w:type="dxa"/>
            <w:vAlign w:val="center"/>
          </w:tcPr>
          <w:p w14:paraId="1730BAE8" w14:textId="7F95E5E2" w:rsidR="002E6E24" w:rsidRPr="00F22857" w:rsidRDefault="002E6E24" w:rsidP="002E6E24">
            <w:pPr>
              <w:jc w:val="center"/>
              <w:rPr>
                <w:sz w:val="24"/>
              </w:rPr>
            </w:pPr>
            <w:r>
              <w:rPr>
                <w:sz w:val="24"/>
              </w:rPr>
              <w:t>X</w:t>
            </w:r>
          </w:p>
        </w:tc>
        <w:tc>
          <w:tcPr>
            <w:tcW w:w="1418" w:type="dxa"/>
            <w:vAlign w:val="center"/>
          </w:tcPr>
          <w:p w14:paraId="437F0749" w14:textId="2E2345A3" w:rsidR="002E6E24" w:rsidRPr="00F22857" w:rsidRDefault="002E6E24" w:rsidP="002E6E24">
            <w:pPr>
              <w:rPr>
                <w:sz w:val="24"/>
              </w:rPr>
            </w:pPr>
            <w:r>
              <w:rPr>
                <w:sz w:val="24"/>
              </w:rPr>
              <w:t>A, I</w:t>
            </w:r>
          </w:p>
        </w:tc>
      </w:tr>
    </w:tbl>
    <w:p w14:paraId="7971C9CD" w14:textId="77777777" w:rsidR="00F22857" w:rsidRPr="00F22857" w:rsidRDefault="00F22857" w:rsidP="00F22857">
      <w:pPr>
        <w:rPr>
          <w:sz w:val="24"/>
          <w:szCs w:val="24"/>
        </w:rPr>
      </w:pPr>
      <w:r w:rsidRPr="00F22857">
        <w:rPr>
          <w:sz w:val="24"/>
          <w:szCs w:val="24"/>
        </w:rPr>
        <w:t>Method of Assessment:      A – Application Form, I – Interview, W – Written exercise, P – Presentation, G – Group exercise, Q – proof of qualification (certificates or transcripts)</w:t>
      </w:r>
    </w:p>
    <w:p w14:paraId="1D57A5B3" w14:textId="77777777" w:rsidR="00F22857" w:rsidRPr="00F22857" w:rsidRDefault="00F22857" w:rsidP="00F22857">
      <w:pPr>
        <w:rPr>
          <w:rFonts w:cs="Arial"/>
          <w:i/>
          <w:sz w:val="20"/>
        </w:rPr>
      </w:pPr>
      <w:r w:rsidRPr="00F22857">
        <w:rPr>
          <w:rFonts w:cs="Arial"/>
          <w:i/>
          <w:sz w:val="20"/>
        </w:rPr>
        <w:t>(We reserve the right to assess any other aspects of the role in a format not previously described)</w:t>
      </w:r>
    </w:p>
    <w:p w14:paraId="467C90FB" w14:textId="77777777" w:rsidR="00F22857" w:rsidRPr="00F22857" w:rsidRDefault="00F22857" w:rsidP="00F22857">
      <w:pPr>
        <w:rPr>
          <w:rFonts w:cs="Arial"/>
          <w:b/>
          <w:color w:val="0000CC"/>
        </w:rPr>
      </w:pPr>
    </w:p>
    <w:p w14:paraId="60A5DE0F" w14:textId="77777777" w:rsidR="00F22857" w:rsidRPr="00F22857" w:rsidRDefault="00F22857" w:rsidP="00F22857">
      <w:pPr>
        <w:rPr>
          <w:rFonts w:cs="Arial,Bold"/>
          <w:b/>
          <w:bCs/>
          <w:sz w:val="24"/>
          <w:szCs w:val="24"/>
        </w:rPr>
      </w:pPr>
    </w:p>
    <w:p w14:paraId="5644CF79" w14:textId="77777777" w:rsidR="00F22857" w:rsidRPr="00F22857" w:rsidRDefault="00F22857" w:rsidP="00F22857">
      <w:pPr>
        <w:rPr>
          <w:rFonts w:cs="Arial,Bold"/>
          <w:b/>
          <w:bCs/>
          <w:sz w:val="24"/>
          <w:szCs w:val="24"/>
        </w:rPr>
      </w:pPr>
    </w:p>
    <w:p w14:paraId="28D82F9F" w14:textId="77777777" w:rsidR="00F22857" w:rsidRPr="00F22857" w:rsidRDefault="00F22857" w:rsidP="00F22857">
      <w:pPr>
        <w:rPr>
          <w:sz w:val="24"/>
          <w:szCs w:val="24"/>
        </w:rPr>
      </w:pPr>
      <w:r w:rsidRPr="00F22857">
        <w:rPr>
          <w:b/>
          <w:i/>
          <w:szCs w:val="18"/>
          <w:lang w:val="en"/>
        </w:rPr>
        <w:t>Last Date Modified</w:t>
      </w:r>
      <w:r w:rsidRPr="00F22857">
        <w:rPr>
          <w:szCs w:val="18"/>
          <w:lang w:val="en"/>
        </w:rPr>
        <w:t xml:space="preserve">: </w:t>
      </w:r>
      <w:r w:rsidRPr="00A4778C">
        <w:rPr>
          <w:szCs w:val="18"/>
          <w:lang w:val="en"/>
        </w:rPr>
        <w:t>April 2021</w:t>
      </w:r>
    </w:p>
    <w:p w14:paraId="08A7B85D" w14:textId="77777777" w:rsidR="00BE6786" w:rsidRDefault="00BE6786" w:rsidP="00B46184">
      <w:pPr>
        <w:jc w:val="center"/>
        <w:rPr>
          <w:b/>
          <w:sz w:val="28"/>
        </w:rPr>
      </w:pPr>
    </w:p>
    <w:sectPr w:rsidR="00BE6786" w:rsidSect="0066229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134" w:right="1134" w:bottom="1134" w:left="1134" w:header="709" w:footer="312" w:gutter="0"/>
      <w:pgNumType w:fmt="numberInDash"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3948D53" w14:textId="77777777" w:rsidR="0067007A" w:rsidRDefault="0067007A" w:rsidP="002C6530">
      <w:r>
        <w:separator/>
      </w:r>
    </w:p>
  </w:endnote>
  <w:endnote w:type="continuationSeparator" w:id="0">
    <w:p w14:paraId="368BF290" w14:textId="77777777" w:rsidR="0067007A" w:rsidRDefault="0067007A" w:rsidP="002C65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,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F3A333" w14:textId="77777777" w:rsidR="00B75A09" w:rsidRDefault="00B75A0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8A3ADE" w14:textId="77777777" w:rsidR="00A6227F" w:rsidRPr="00B75A09" w:rsidRDefault="00A6227F" w:rsidP="00B75A0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ACA01B" w14:textId="77777777" w:rsidR="00B75A09" w:rsidRDefault="00B75A0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6242266" w14:textId="77777777" w:rsidR="0067007A" w:rsidRDefault="0067007A" w:rsidP="002C6530">
      <w:r>
        <w:separator/>
      </w:r>
    </w:p>
  </w:footnote>
  <w:footnote w:type="continuationSeparator" w:id="0">
    <w:p w14:paraId="77972ECF" w14:textId="77777777" w:rsidR="0067007A" w:rsidRDefault="0067007A" w:rsidP="002C65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555D78" w14:textId="77777777" w:rsidR="00B75A09" w:rsidRDefault="00B75A0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7BDE15" w14:textId="77777777" w:rsidR="00B75A09" w:rsidRDefault="00B75A0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E6F7F7" w14:textId="77777777" w:rsidR="00B75A09" w:rsidRDefault="00B75A0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86642A1"/>
    <w:multiLevelType w:val="hybridMultilevel"/>
    <w:tmpl w:val="87C29E70"/>
    <w:lvl w:ilvl="0" w:tplc="CE0AE98C">
      <w:start w:val="1"/>
      <w:numFmt w:val="bullet"/>
      <w:pStyle w:val="Normalwith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9A7698"/>
    <w:multiLevelType w:val="hybridMultilevel"/>
    <w:tmpl w:val="06D0A8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F157409"/>
    <w:multiLevelType w:val="hybridMultilevel"/>
    <w:tmpl w:val="116CDE7A"/>
    <w:lvl w:ilvl="0" w:tplc="0809000F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505" w:hanging="360"/>
      </w:pPr>
    </w:lvl>
    <w:lvl w:ilvl="2" w:tplc="0809001B" w:tentative="1">
      <w:start w:val="1"/>
      <w:numFmt w:val="lowerRoman"/>
      <w:lvlText w:val="%3."/>
      <w:lvlJc w:val="right"/>
      <w:pPr>
        <w:ind w:left="2225" w:hanging="180"/>
      </w:pPr>
    </w:lvl>
    <w:lvl w:ilvl="3" w:tplc="0809000F" w:tentative="1">
      <w:start w:val="1"/>
      <w:numFmt w:val="decimal"/>
      <w:lvlText w:val="%4."/>
      <w:lvlJc w:val="left"/>
      <w:pPr>
        <w:ind w:left="2945" w:hanging="360"/>
      </w:pPr>
    </w:lvl>
    <w:lvl w:ilvl="4" w:tplc="08090019" w:tentative="1">
      <w:start w:val="1"/>
      <w:numFmt w:val="lowerLetter"/>
      <w:lvlText w:val="%5."/>
      <w:lvlJc w:val="left"/>
      <w:pPr>
        <w:ind w:left="3665" w:hanging="360"/>
      </w:pPr>
    </w:lvl>
    <w:lvl w:ilvl="5" w:tplc="0809001B" w:tentative="1">
      <w:start w:val="1"/>
      <w:numFmt w:val="lowerRoman"/>
      <w:lvlText w:val="%6."/>
      <w:lvlJc w:val="right"/>
      <w:pPr>
        <w:ind w:left="4385" w:hanging="180"/>
      </w:pPr>
    </w:lvl>
    <w:lvl w:ilvl="6" w:tplc="0809000F" w:tentative="1">
      <w:start w:val="1"/>
      <w:numFmt w:val="decimal"/>
      <w:lvlText w:val="%7."/>
      <w:lvlJc w:val="left"/>
      <w:pPr>
        <w:ind w:left="5105" w:hanging="360"/>
      </w:pPr>
    </w:lvl>
    <w:lvl w:ilvl="7" w:tplc="08090019" w:tentative="1">
      <w:start w:val="1"/>
      <w:numFmt w:val="lowerLetter"/>
      <w:lvlText w:val="%8."/>
      <w:lvlJc w:val="left"/>
      <w:pPr>
        <w:ind w:left="5825" w:hanging="360"/>
      </w:pPr>
    </w:lvl>
    <w:lvl w:ilvl="8" w:tplc="08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3" w15:restartNumberingAfterBreak="0">
    <w:nsid w:val="667028EE"/>
    <w:multiLevelType w:val="hybridMultilevel"/>
    <w:tmpl w:val="BD5CFF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7497992">
    <w:abstractNumId w:val="1"/>
  </w:num>
  <w:num w:numId="2" w16cid:durableId="414325843">
    <w:abstractNumId w:val="0"/>
  </w:num>
  <w:num w:numId="3" w16cid:durableId="1655450171">
    <w:abstractNumId w:val="3"/>
  </w:num>
  <w:num w:numId="4" w16cid:durableId="153121438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DA2MbUwMDI2s7QwM7VQ0lEKTi0uzszPAymwqAUAqp5PTywAAAA="/>
  </w:docVars>
  <w:rsids>
    <w:rsidRoot w:val="00E736AC"/>
    <w:rsid w:val="00004E03"/>
    <w:rsid w:val="00017B86"/>
    <w:rsid w:val="0002234D"/>
    <w:rsid w:val="000458E4"/>
    <w:rsid w:val="00051555"/>
    <w:rsid w:val="000702F3"/>
    <w:rsid w:val="000765D6"/>
    <w:rsid w:val="000773A3"/>
    <w:rsid w:val="000D712C"/>
    <w:rsid w:val="000F30BF"/>
    <w:rsid w:val="001059E0"/>
    <w:rsid w:val="00114294"/>
    <w:rsid w:val="00117D10"/>
    <w:rsid w:val="001328C6"/>
    <w:rsid w:val="00136F70"/>
    <w:rsid w:val="00153895"/>
    <w:rsid w:val="0016697F"/>
    <w:rsid w:val="00173D76"/>
    <w:rsid w:val="00184220"/>
    <w:rsid w:val="001C03E9"/>
    <w:rsid w:val="001D0647"/>
    <w:rsid w:val="001D5B87"/>
    <w:rsid w:val="001E6C29"/>
    <w:rsid w:val="001F1A3A"/>
    <w:rsid w:val="00203D7F"/>
    <w:rsid w:val="00206F20"/>
    <w:rsid w:val="00226E8E"/>
    <w:rsid w:val="00233318"/>
    <w:rsid w:val="00241D07"/>
    <w:rsid w:val="0024517C"/>
    <w:rsid w:val="00265123"/>
    <w:rsid w:val="00290AB4"/>
    <w:rsid w:val="00293728"/>
    <w:rsid w:val="00295E62"/>
    <w:rsid w:val="002A59A3"/>
    <w:rsid w:val="002B0C44"/>
    <w:rsid w:val="002B2C9E"/>
    <w:rsid w:val="002C6530"/>
    <w:rsid w:val="002C6806"/>
    <w:rsid w:val="002D26C5"/>
    <w:rsid w:val="002E4561"/>
    <w:rsid w:val="002E6E24"/>
    <w:rsid w:val="002E7438"/>
    <w:rsid w:val="002F12CC"/>
    <w:rsid w:val="00300ACA"/>
    <w:rsid w:val="00300D07"/>
    <w:rsid w:val="003218CB"/>
    <w:rsid w:val="00354E1F"/>
    <w:rsid w:val="003569C3"/>
    <w:rsid w:val="00361BDC"/>
    <w:rsid w:val="00363C34"/>
    <w:rsid w:val="00373D56"/>
    <w:rsid w:val="003B04A7"/>
    <w:rsid w:val="003B1BA1"/>
    <w:rsid w:val="003C41C5"/>
    <w:rsid w:val="003D6512"/>
    <w:rsid w:val="003D68CD"/>
    <w:rsid w:val="003F4C49"/>
    <w:rsid w:val="004074CC"/>
    <w:rsid w:val="00423CA7"/>
    <w:rsid w:val="0044054C"/>
    <w:rsid w:val="004461D2"/>
    <w:rsid w:val="0045414B"/>
    <w:rsid w:val="0045524C"/>
    <w:rsid w:val="00456140"/>
    <w:rsid w:val="004610BE"/>
    <w:rsid w:val="00471D11"/>
    <w:rsid w:val="00485631"/>
    <w:rsid w:val="00487AF5"/>
    <w:rsid w:val="004E212A"/>
    <w:rsid w:val="004E424E"/>
    <w:rsid w:val="004F3FF9"/>
    <w:rsid w:val="004F79F2"/>
    <w:rsid w:val="00503356"/>
    <w:rsid w:val="005063C8"/>
    <w:rsid w:val="00506DDC"/>
    <w:rsid w:val="00544791"/>
    <w:rsid w:val="00553DC5"/>
    <w:rsid w:val="00596564"/>
    <w:rsid w:val="0059799F"/>
    <w:rsid w:val="005A7C02"/>
    <w:rsid w:val="00622994"/>
    <w:rsid w:val="00625F71"/>
    <w:rsid w:val="00626D3D"/>
    <w:rsid w:val="00655705"/>
    <w:rsid w:val="00660322"/>
    <w:rsid w:val="00660369"/>
    <w:rsid w:val="00661769"/>
    <w:rsid w:val="00662291"/>
    <w:rsid w:val="00664677"/>
    <w:rsid w:val="0067007A"/>
    <w:rsid w:val="00676DA0"/>
    <w:rsid w:val="006B02A1"/>
    <w:rsid w:val="006E475E"/>
    <w:rsid w:val="006F408A"/>
    <w:rsid w:val="00703013"/>
    <w:rsid w:val="00704BC8"/>
    <w:rsid w:val="007235A9"/>
    <w:rsid w:val="00736C18"/>
    <w:rsid w:val="00745696"/>
    <w:rsid w:val="007663BE"/>
    <w:rsid w:val="00776437"/>
    <w:rsid w:val="007A4D07"/>
    <w:rsid w:val="007A4F8B"/>
    <w:rsid w:val="007A73A0"/>
    <w:rsid w:val="007D1662"/>
    <w:rsid w:val="007E01EE"/>
    <w:rsid w:val="00810ECA"/>
    <w:rsid w:val="00817570"/>
    <w:rsid w:val="00825356"/>
    <w:rsid w:val="008346A3"/>
    <w:rsid w:val="00835119"/>
    <w:rsid w:val="0084375C"/>
    <w:rsid w:val="0085068C"/>
    <w:rsid w:val="008570AE"/>
    <w:rsid w:val="008671A4"/>
    <w:rsid w:val="008A23B8"/>
    <w:rsid w:val="008F186E"/>
    <w:rsid w:val="00926BB7"/>
    <w:rsid w:val="00932BFB"/>
    <w:rsid w:val="0096100A"/>
    <w:rsid w:val="009675A6"/>
    <w:rsid w:val="009812E2"/>
    <w:rsid w:val="00984577"/>
    <w:rsid w:val="00986683"/>
    <w:rsid w:val="0099610C"/>
    <w:rsid w:val="009B3E33"/>
    <w:rsid w:val="009C06F3"/>
    <w:rsid w:val="009D1BA2"/>
    <w:rsid w:val="009D7DC4"/>
    <w:rsid w:val="009E1D36"/>
    <w:rsid w:val="009E49B8"/>
    <w:rsid w:val="009F059F"/>
    <w:rsid w:val="00A06153"/>
    <w:rsid w:val="00A077C5"/>
    <w:rsid w:val="00A31193"/>
    <w:rsid w:val="00A43CAD"/>
    <w:rsid w:val="00A44DD4"/>
    <w:rsid w:val="00A4778C"/>
    <w:rsid w:val="00A57EE1"/>
    <w:rsid w:val="00A613A7"/>
    <w:rsid w:val="00A6227F"/>
    <w:rsid w:val="00A70E57"/>
    <w:rsid w:val="00A7400E"/>
    <w:rsid w:val="00A95984"/>
    <w:rsid w:val="00AB4819"/>
    <w:rsid w:val="00AD6CB8"/>
    <w:rsid w:val="00AF5BD7"/>
    <w:rsid w:val="00AF693D"/>
    <w:rsid w:val="00B45A25"/>
    <w:rsid w:val="00B46184"/>
    <w:rsid w:val="00B52D49"/>
    <w:rsid w:val="00B54D34"/>
    <w:rsid w:val="00B75A09"/>
    <w:rsid w:val="00B805FE"/>
    <w:rsid w:val="00BA5CAD"/>
    <w:rsid w:val="00BE6786"/>
    <w:rsid w:val="00C17B68"/>
    <w:rsid w:val="00C25199"/>
    <w:rsid w:val="00C505D4"/>
    <w:rsid w:val="00C57CD9"/>
    <w:rsid w:val="00C719F3"/>
    <w:rsid w:val="00C9356D"/>
    <w:rsid w:val="00CA7345"/>
    <w:rsid w:val="00CC1117"/>
    <w:rsid w:val="00CD6B06"/>
    <w:rsid w:val="00CF4BA7"/>
    <w:rsid w:val="00D00DA6"/>
    <w:rsid w:val="00D20D3A"/>
    <w:rsid w:val="00D220FF"/>
    <w:rsid w:val="00D26632"/>
    <w:rsid w:val="00D51C4B"/>
    <w:rsid w:val="00D6581D"/>
    <w:rsid w:val="00D72625"/>
    <w:rsid w:val="00D72CC3"/>
    <w:rsid w:val="00D979A9"/>
    <w:rsid w:val="00DC587F"/>
    <w:rsid w:val="00DC7D61"/>
    <w:rsid w:val="00E101C6"/>
    <w:rsid w:val="00E21E79"/>
    <w:rsid w:val="00E35FD3"/>
    <w:rsid w:val="00E37008"/>
    <w:rsid w:val="00E604EA"/>
    <w:rsid w:val="00E64B3D"/>
    <w:rsid w:val="00E675AA"/>
    <w:rsid w:val="00E736AC"/>
    <w:rsid w:val="00E94D52"/>
    <w:rsid w:val="00ED27D4"/>
    <w:rsid w:val="00EE214F"/>
    <w:rsid w:val="00EF7972"/>
    <w:rsid w:val="00F2059D"/>
    <w:rsid w:val="00F20C9A"/>
    <w:rsid w:val="00F22857"/>
    <w:rsid w:val="00F3648D"/>
    <w:rsid w:val="00F4224E"/>
    <w:rsid w:val="00F53755"/>
    <w:rsid w:val="00F538CD"/>
    <w:rsid w:val="00F74D7B"/>
    <w:rsid w:val="00F77979"/>
    <w:rsid w:val="00FD0641"/>
    <w:rsid w:val="00FF4B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B7E9A3D"/>
  <w15:chartTrackingRefBased/>
  <w15:docId w15:val="{191EFF50-149B-4F49-A90E-11A4F28AB1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Times New Roman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0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227F"/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B75A09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E7438"/>
    <w:pPr>
      <w:keepNext/>
      <w:shd w:val="clear" w:color="auto" w:fill="FBD4B4"/>
      <w:spacing w:before="360" w:after="360"/>
      <w:outlineLvl w:val="1"/>
    </w:pPr>
    <w:rPr>
      <w:b/>
      <w:bCs/>
      <w:iCs/>
      <w:sz w:val="32"/>
      <w:szCs w:val="28"/>
      <w:lang w:val="x-none" w:eastAsia="x-none"/>
    </w:rPr>
  </w:style>
  <w:style w:type="paragraph" w:styleId="Heading3">
    <w:name w:val="heading 3"/>
    <w:basedOn w:val="Normal"/>
    <w:next w:val="Normal"/>
    <w:link w:val="Heading3Char"/>
    <w:qFormat/>
    <w:rsid w:val="00E736AC"/>
    <w:pPr>
      <w:keepNext/>
      <w:pageBreakBefore/>
      <w:widowControl w:val="0"/>
      <w:spacing w:before="120" w:after="260"/>
      <w:contextualSpacing/>
      <w:jc w:val="both"/>
      <w:outlineLvl w:val="2"/>
    </w:pPr>
    <w:rPr>
      <w:b/>
      <w:snapToGrid w:val="0"/>
      <w:sz w:val="28"/>
      <w:szCs w:val="20"/>
      <w:u w:val="single"/>
      <w:lang w:val="x-none"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link w:val="Heading3"/>
    <w:rsid w:val="00E736AC"/>
    <w:rPr>
      <w:rFonts w:ascii="Calibri" w:eastAsia="Times New Roman" w:hAnsi="Calibri" w:cs="Times New Roman"/>
      <w:b/>
      <w:snapToGrid w:val="0"/>
      <w:sz w:val="28"/>
      <w:szCs w:val="20"/>
      <w:u w:val="single"/>
      <w:lang w:eastAsia="en-US"/>
    </w:rPr>
  </w:style>
  <w:style w:type="paragraph" w:styleId="NoSpacing">
    <w:name w:val="No Spacing"/>
    <w:uiPriority w:val="1"/>
    <w:qFormat/>
    <w:rsid w:val="00D26632"/>
    <w:pPr>
      <w:spacing w:after="240"/>
    </w:pPr>
    <w:rPr>
      <w:sz w:val="24"/>
      <w:szCs w:val="22"/>
    </w:rPr>
  </w:style>
  <w:style w:type="paragraph" w:styleId="BodyTextIndent">
    <w:name w:val="Body Text Indent"/>
    <w:basedOn w:val="Normal"/>
    <w:link w:val="BodyTextIndentChar"/>
    <w:semiHidden/>
    <w:rsid w:val="00FF4B3A"/>
    <w:pPr>
      <w:ind w:left="2160" w:hanging="2160"/>
    </w:pPr>
    <w:rPr>
      <w:rFonts w:ascii="Times New Roman" w:hAnsi="Times New Roman"/>
      <w:b/>
      <w:sz w:val="24"/>
      <w:szCs w:val="24"/>
      <w:lang w:val="x-none" w:eastAsia="x-none"/>
    </w:rPr>
  </w:style>
  <w:style w:type="character" w:customStyle="1" w:styleId="BodyTextIndentChar">
    <w:name w:val="Body Text Indent Char"/>
    <w:link w:val="BodyTextIndent"/>
    <w:semiHidden/>
    <w:rsid w:val="00FF4B3A"/>
    <w:rPr>
      <w:rFonts w:ascii="Times New Roman" w:hAnsi="Times New Roman"/>
      <w:b/>
      <w:sz w:val="24"/>
      <w:szCs w:val="24"/>
    </w:rPr>
  </w:style>
  <w:style w:type="paragraph" w:styleId="ListParagraph">
    <w:name w:val="List Paragraph"/>
    <w:basedOn w:val="Normal"/>
    <w:uiPriority w:val="34"/>
    <w:qFormat/>
    <w:rsid w:val="00FF4B3A"/>
    <w:pPr>
      <w:ind w:left="720"/>
    </w:pPr>
    <w:rPr>
      <w:rFonts w:eastAsia="Calibri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671A4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8671A4"/>
    <w:rPr>
      <w:rFonts w:ascii="Tahoma" w:hAnsi="Tahoma" w:cs="Tahoma"/>
      <w:sz w:val="16"/>
      <w:szCs w:val="16"/>
      <w:lang w:val="en-GB" w:eastAsia="en-GB"/>
    </w:rPr>
  </w:style>
  <w:style w:type="paragraph" w:styleId="Header">
    <w:name w:val="header"/>
    <w:basedOn w:val="Normal"/>
    <w:link w:val="HeaderChar"/>
    <w:uiPriority w:val="99"/>
    <w:unhideWhenUsed/>
    <w:rsid w:val="00ED27D4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ED27D4"/>
    <w:rPr>
      <w:sz w:val="22"/>
      <w:szCs w:val="22"/>
      <w:lang w:val="en-GB" w:eastAsia="en-GB"/>
    </w:rPr>
  </w:style>
  <w:style w:type="paragraph" w:styleId="Footer">
    <w:name w:val="footer"/>
    <w:basedOn w:val="Normal"/>
    <w:link w:val="FooterChar"/>
    <w:uiPriority w:val="99"/>
    <w:unhideWhenUsed/>
    <w:rsid w:val="00ED27D4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ED27D4"/>
    <w:rPr>
      <w:sz w:val="22"/>
      <w:szCs w:val="22"/>
      <w:lang w:val="en-GB" w:eastAsia="en-GB"/>
    </w:rPr>
  </w:style>
  <w:style w:type="character" w:styleId="Hyperlink">
    <w:name w:val="Hyperlink"/>
    <w:uiPriority w:val="99"/>
    <w:unhideWhenUsed/>
    <w:rPr>
      <w:color w:val="0000FF"/>
      <w:u w:val="single"/>
    </w:rPr>
  </w:style>
  <w:style w:type="paragraph" w:customStyle="1" w:styleId="Normalwithbullets">
    <w:name w:val="Normal with bullets"/>
    <w:basedOn w:val="Normal"/>
    <w:link w:val="NormalwithbulletsChar"/>
    <w:qFormat/>
    <w:rsid w:val="00293728"/>
    <w:pPr>
      <w:numPr>
        <w:numId w:val="2"/>
      </w:numPr>
      <w:spacing w:before="120" w:after="120"/>
      <w:ind w:left="714" w:hanging="357"/>
    </w:pPr>
    <w:rPr>
      <w:rFonts w:eastAsia="Calibri"/>
      <w:color w:val="000000"/>
      <w:sz w:val="24"/>
      <w:szCs w:val="24"/>
      <w:lang w:val="x-none" w:eastAsia="x-none"/>
    </w:rPr>
  </w:style>
  <w:style w:type="character" w:customStyle="1" w:styleId="Heading2Char">
    <w:name w:val="Heading 2 Char"/>
    <w:link w:val="Heading2"/>
    <w:uiPriority w:val="9"/>
    <w:rsid w:val="002E7438"/>
    <w:rPr>
      <w:b/>
      <w:bCs/>
      <w:iCs/>
      <w:sz w:val="32"/>
      <w:szCs w:val="28"/>
      <w:shd w:val="clear" w:color="auto" w:fill="FBD4B4"/>
    </w:rPr>
  </w:style>
  <w:style w:type="character" w:customStyle="1" w:styleId="NormalwithbulletsChar">
    <w:name w:val="Normal with bullets Char"/>
    <w:link w:val="Normalwithbullets"/>
    <w:rsid w:val="00293728"/>
    <w:rPr>
      <w:rFonts w:eastAsia="Calibri" w:cs="Arial"/>
      <w:color w:val="000000"/>
      <w:sz w:val="24"/>
      <w:szCs w:val="24"/>
    </w:rPr>
  </w:style>
  <w:style w:type="character" w:styleId="CommentReference">
    <w:name w:val="annotation reference"/>
    <w:uiPriority w:val="99"/>
    <w:semiHidden/>
    <w:unhideWhenUsed/>
    <w:rsid w:val="0048563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8563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85631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85631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485631"/>
    <w:rPr>
      <w:b/>
      <w:bCs/>
    </w:rPr>
  </w:style>
  <w:style w:type="paragraph" w:styleId="BodyText">
    <w:name w:val="Body Text"/>
    <w:basedOn w:val="Normal"/>
    <w:link w:val="BodyTextChar"/>
    <w:uiPriority w:val="99"/>
    <w:unhideWhenUsed/>
    <w:rsid w:val="00FD0641"/>
    <w:pPr>
      <w:spacing w:after="120"/>
    </w:pPr>
  </w:style>
  <w:style w:type="character" w:customStyle="1" w:styleId="BodyTextChar">
    <w:name w:val="Body Text Char"/>
    <w:link w:val="BodyText"/>
    <w:uiPriority w:val="99"/>
    <w:rsid w:val="00FD0641"/>
    <w:rPr>
      <w:sz w:val="22"/>
      <w:szCs w:val="22"/>
    </w:rPr>
  </w:style>
  <w:style w:type="paragraph" w:customStyle="1" w:styleId="TableParagraph">
    <w:name w:val="Table Paragraph"/>
    <w:basedOn w:val="Normal"/>
    <w:uiPriority w:val="1"/>
    <w:qFormat/>
    <w:rsid w:val="00FD0641"/>
    <w:pPr>
      <w:widowControl w:val="0"/>
      <w:autoSpaceDE w:val="0"/>
      <w:autoSpaceDN w:val="0"/>
      <w:adjustRightInd w:val="0"/>
    </w:pPr>
    <w:rPr>
      <w:rFonts w:ascii="Times New Roman" w:hAnsi="Times New Roman"/>
      <w:sz w:val="24"/>
      <w:szCs w:val="24"/>
    </w:rPr>
  </w:style>
  <w:style w:type="character" w:customStyle="1" w:styleId="Heading1Char">
    <w:name w:val="Heading 1 Char"/>
    <w:link w:val="Heading1"/>
    <w:uiPriority w:val="9"/>
    <w:rsid w:val="00B75A09"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paragraph" w:customStyle="1" w:styleId="Default">
    <w:name w:val="Default"/>
    <w:rsid w:val="008F186E"/>
    <w:pPr>
      <w:autoSpaceDE w:val="0"/>
      <w:autoSpaceDN w:val="0"/>
      <w:adjustRightInd w:val="0"/>
    </w:pPr>
    <w:rPr>
      <w:rFonts w:ascii="Georgia" w:eastAsia="Calibri" w:hAnsi="Georgia" w:cs="Georgia"/>
      <w:color w:val="00000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7714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18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12</Words>
  <Characters>234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endix 5</vt:lpstr>
    </vt:vector>
  </TitlesOfParts>
  <Company>The Methodist Church</Company>
  <LinksUpToDate>false</LinksUpToDate>
  <CharactersWithSpaces>2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 5</dc:title>
  <dc:subject/>
  <dc:creator>simpsonn</dc:creator>
  <cp:keywords/>
  <cp:lastModifiedBy>Alison Charig</cp:lastModifiedBy>
  <cp:revision>2</cp:revision>
  <dcterms:created xsi:type="dcterms:W3CDTF">2025-10-02T14:41:00Z</dcterms:created>
  <dcterms:modified xsi:type="dcterms:W3CDTF">2025-10-02T14:41:00Z</dcterms:modified>
</cp:coreProperties>
</file>